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BAD71F" w14:textId="700D5EA9" w:rsidR="005B5BC4" w:rsidRPr="004B3CA2" w:rsidRDefault="005B5BC4" w:rsidP="004B3CA2">
      <w:pPr>
        <w:jc w:val="center"/>
        <w:rPr>
          <w:b/>
          <w:bCs/>
        </w:rPr>
      </w:pPr>
      <w:r w:rsidRPr="004B3CA2">
        <w:rPr>
          <w:b/>
          <w:bCs/>
        </w:rPr>
        <w:t>MKT 568</w:t>
      </w:r>
      <w:r w:rsidR="007B13FF" w:rsidRPr="004B3CA2">
        <w:rPr>
          <w:b/>
          <w:bCs/>
        </w:rPr>
        <w:t xml:space="preserve"> -</w:t>
      </w:r>
      <w:r w:rsidRPr="004B3CA2">
        <w:rPr>
          <w:b/>
          <w:bCs/>
        </w:rPr>
        <w:t xml:space="preserve">Assignment </w:t>
      </w:r>
      <w:r w:rsidR="00FC0A0B">
        <w:rPr>
          <w:b/>
          <w:bCs/>
        </w:rPr>
        <w:t>4</w:t>
      </w:r>
    </w:p>
    <w:p w14:paraId="26146626" w14:textId="77777777" w:rsidR="005B5BC4" w:rsidRPr="004137E7" w:rsidRDefault="005B5BC4" w:rsidP="004B3CA2"/>
    <w:p w14:paraId="3EFBD5F4" w14:textId="26FAAA88" w:rsidR="005B5BC4" w:rsidRPr="004137E7" w:rsidRDefault="005B5BC4" w:rsidP="004B3CA2">
      <w:r w:rsidRPr="004137E7">
        <w:t>Names:</w:t>
      </w:r>
      <w:r w:rsidR="00A01E95" w:rsidRPr="004137E7">
        <w:t xml:space="preserve"> </w:t>
      </w:r>
      <w:r w:rsidR="00180E69" w:rsidRPr="004137E7">
        <w:t>____________________________</w:t>
      </w:r>
    </w:p>
    <w:p w14:paraId="2342E3D7" w14:textId="282DBB6A" w:rsidR="00E70B87" w:rsidRPr="004137E7" w:rsidRDefault="00E70B87" w:rsidP="004B3CA2"/>
    <w:p w14:paraId="1F3E05D4" w14:textId="764CA508" w:rsidR="00042BFE" w:rsidRPr="004137E7" w:rsidRDefault="00042BFE" w:rsidP="004B3CA2">
      <w:r w:rsidRPr="004137E7">
        <w:t xml:space="preserve">Due: </w:t>
      </w:r>
      <w:r w:rsidR="001105E9" w:rsidRPr="004137E7">
        <w:t>Nov</w:t>
      </w:r>
      <w:r w:rsidR="002B69E5" w:rsidRPr="004137E7">
        <w:t xml:space="preserve"> </w:t>
      </w:r>
      <w:r w:rsidR="001105E9" w:rsidRPr="004137E7">
        <w:t>14</w:t>
      </w:r>
      <w:r w:rsidRPr="004137E7">
        <w:t>, 11:59 PM</w:t>
      </w:r>
    </w:p>
    <w:p w14:paraId="72901FBC" w14:textId="7B0A509B" w:rsidR="00E43882" w:rsidRPr="004137E7" w:rsidRDefault="00E43882" w:rsidP="004B3CA2">
      <w:r w:rsidRPr="004137E7">
        <w:t xml:space="preserve">Scoring: </w:t>
      </w:r>
      <w:r w:rsidR="001D4A64">
        <w:t>15</w:t>
      </w:r>
      <w:r w:rsidR="00042BFE" w:rsidRPr="004137E7">
        <w:t xml:space="preserve"> </w:t>
      </w:r>
      <w:r w:rsidRPr="004137E7">
        <w:t xml:space="preserve">points total </w:t>
      </w:r>
      <w:r w:rsidR="00D03604" w:rsidRPr="004137E7">
        <w:t>(</w:t>
      </w:r>
      <w:r w:rsidR="001D4A64">
        <w:t>7.</w:t>
      </w:r>
      <w:r w:rsidR="00CC5E5E" w:rsidRPr="004137E7">
        <w:t>5</w:t>
      </w:r>
      <w:r w:rsidRPr="004137E7">
        <w:t>% of your grade</w:t>
      </w:r>
      <w:r w:rsidR="00D03604" w:rsidRPr="004137E7">
        <w:t>)</w:t>
      </w:r>
    </w:p>
    <w:p w14:paraId="05C5BA96" w14:textId="7BEF78BC" w:rsidR="00E43882" w:rsidRPr="004137E7" w:rsidRDefault="009A2FC2" w:rsidP="004B3CA2">
      <w:r w:rsidRPr="004137E7">
        <w:t>Th</w:t>
      </w:r>
      <w:r w:rsidR="00E5165C" w:rsidRPr="004137E7">
        <w:t>is assignment aim</w:t>
      </w:r>
      <w:r w:rsidRPr="004137E7">
        <w:t xml:space="preserve">s to help you </w:t>
      </w:r>
      <w:r w:rsidR="009C3CFA" w:rsidRPr="004137E7">
        <w:t xml:space="preserve">solidify your understanding of </w:t>
      </w:r>
      <w:r w:rsidR="001105E9" w:rsidRPr="004137E7">
        <w:t>conjoint analysis and K-NN</w:t>
      </w:r>
      <w:r w:rsidR="009C3CFA" w:rsidRPr="004137E7">
        <w:t xml:space="preserve">. </w:t>
      </w:r>
      <w:r w:rsidR="00E43882" w:rsidRPr="004137E7">
        <w:t xml:space="preserve">With your team, discuss the following questions and answer them. In your submission, delete the question texts and </w:t>
      </w:r>
      <w:r w:rsidR="00E43882" w:rsidRPr="004137E7">
        <w:rPr>
          <w:i/>
          <w:iCs/>
        </w:rPr>
        <w:t>only</w:t>
      </w:r>
      <w:r w:rsidR="00E43882" w:rsidRPr="004137E7">
        <w:t xml:space="preserve"> include your answers. Your submission must be written in </w:t>
      </w:r>
      <w:r w:rsidR="00133FEE" w:rsidRPr="004137E7">
        <w:t>an M</w:t>
      </w:r>
      <w:r w:rsidR="00171B62" w:rsidRPr="004137E7">
        <w:t>.S.</w:t>
      </w:r>
      <w:r w:rsidR="00133FEE" w:rsidRPr="004137E7">
        <w:t xml:space="preserve"> Word file with a </w:t>
      </w:r>
      <w:r w:rsidR="00E43882" w:rsidRPr="004137E7">
        <w:t xml:space="preserve">Times New Roman, 12 Font. </w:t>
      </w:r>
      <w:r w:rsidR="009669A2" w:rsidRPr="004137E7">
        <w:t>Any sources used in the assignment must be properly cited in the APA format (7</w:t>
      </w:r>
      <w:r w:rsidR="009669A2" w:rsidRPr="004137E7">
        <w:rPr>
          <w:vertAlign w:val="superscript"/>
        </w:rPr>
        <w:t>th</w:t>
      </w:r>
      <w:r w:rsidR="009669A2" w:rsidRPr="004137E7">
        <w:t xml:space="preserve"> edition). Failing to cite your sources is considered plagiarism.</w:t>
      </w:r>
    </w:p>
    <w:p w14:paraId="5582D1E2" w14:textId="7FE3C91E" w:rsidR="00287C5D" w:rsidRPr="004137E7" w:rsidRDefault="00287C5D" w:rsidP="004B3CA2">
      <w:r w:rsidRPr="004137E7">
        <w:t xml:space="preserve">What you submit on the deadline includes </w:t>
      </w:r>
      <w:r w:rsidR="00ED47D1" w:rsidRPr="004137E7">
        <w:t xml:space="preserve">(1) </w:t>
      </w:r>
      <w:r w:rsidRPr="004137E7">
        <w:t xml:space="preserve">a Word document where you have responded to the questions listed in this document and </w:t>
      </w:r>
      <w:r w:rsidR="00ED47D1" w:rsidRPr="004137E7">
        <w:t>(2)</w:t>
      </w:r>
      <w:r w:rsidRPr="004137E7">
        <w:t xml:space="preserve"> </w:t>
      </w:r>
      <w:r w:rsidR="00CA69F7" w:rsidRPr="004137E7">
        <w:t xml:space="preserve">a </w:t>
      </w:r>
      <w:r w:rsidRPr="004137E7">
        <w:t xml:space="preserve">Python </w:t>
      </w:r>
      <w:r w:rsidR="009C3BDF" w:rsidRPr="004137E7">
        <w:t>script including</w:t>
      </w:r>
      <w:r w:rsidRPr="004137E7">
        <w:t xml:space="preserve"> the complete code </w:t>
      </w:r>
      <w:r w:rsidR="009C3BDF" w:rsidRPr="004137E7">
        <w:t>used to</w:t>
      </w:r>
      <w:r w:rsidRPr="004137E7">
        <w:t xml:space="preserve"> respond to question</w:t>
      </w:r>
      <w:r w:rsidR="009C3BDF" w:rsidRPr="004137E7">
        <w:t xml:space="preserve"> B</w:t>
      </w:r>
      <w:r w:rsidRPr="004137E7">
        <w:t>.</w:t>
      </w:r>
      <w:r w:rsidR="00ED47D1" w:rsidRPr="004137E7">
        <w:t xml:space="preserve"> The Python code must be in the format of a Jupyter Notebook </w:t>
      </w:r>
      <w:proofErr w:type="gramStart"/>
      <w:r w:rsidR="00ED47D1" w:rsidRPr="004137E7">
        <w:t>(.</w:t>
      </w:r>
      <w:proofErr w:type="spellStart"/>
      <w:r w:rsidR="00ED47D1" w:rsidRPr="004137E7">
        <w:t>ipynb</w:t>
      </w:r>
      <w:proofErr w:type="spellEnd"/>
      <w:proofErr w:type="gramEnd"/>
      <w:r w:rsidR="00ED47D1" w:rsidRPr="004137E7">
        <w:t>)</w:t>
      </w:r>
      <w:r w:rsidR="00E8565A" w:rsidRPr="004137E7">
        <w:rPr>
          <w:rtl/>
        </w:rPr>
        <w:t xml:space="preserve"> </w:t>
      </w:r>
      <w:r w:rsidR="00E8565A" w:rsidRPr="004137E7">
        <w:t>and without errors</w:t>
      </w:r>
      <w:r w:rsidR="00ED47D1" w:rsidRPr="004137E7">
        <w:t>.</w:t>
      </w:r>
      <w:r w:rsidR="00E8565A" w:rsidRPr="004137E7">
        <w:t xml:space="preserve"> </w:t>
      </w:r>
      <w:r w:rsidR="00470B98" w:rsidRPr="004137E7">
        <w:t xml:space="preserve">You will lose </w:t>
      </w:r>
      <w:r w:rsidR="00C779B9" w:rsidRPr="004137E7">
        <w:t xml:space="preserve">at least 2 </w:t>
      </w:r>
      <w:r w:rsidR="00470B98" w:rsidRPr="004137E7">
        <w:t xml:space="preserve">points if your </w:t>
      </w:r>
      <w:r w:rsidR="00DD79B4" w:rsidRPr="004137E7">
        <w:t>Python files throw</w:t>
      </w:r>
      <w:r w:rsidR="00696DC9" w:rsidRPr="004137E7">
        <w:t xml:space="preserve"> any</w:t>
      </w:r>
      <w:r w:rsidR="00DD79B4" w:rsidRPr="004137E7">
        <w:t xml:space="preserve"> errors</w:t>
      </w:r>
      <w:r w:rsidR="00470B98" w:rsidRPr="004137E7">
        <w:t>.</w:t>
      </w:r>
      <w:r w:rsidR="00D86CCF" w:rsidRPr="004137E7">
        <w:t xml:space="preserve"> So, make sure to run it once before submission and correct any errors.</w:t>
      </w:r>
      <w:r w:rsidR="006E67C6" w:rsidRPr="004137E7">
        <w:t xml:space="preserve"> </w:t>
      </w:r>
    </w:p>
    <w:p w14:paraId="1B4198FA" w14:textId="77777777" w:rsidR="00513320" w:rsidRDefault="00513320" w:rsidP="004B3CA2"/>
    <w:p w14:paraId="7FCE804B" w14:textId="02E1608C" w:rsidR="004137E7" w:rsidRPr="004137E7" w:rsidRDefault="00237F8F" w:rsidP="004B3CA2">
      <w:r w:rsidRPr="004137E7">
        <w:t xml:space="preserve">Question A. </w:t>
      </w:r>
      <w:r w:rsidR="004137E7" w:rsidRPr="004137E7">
        <w:t>Recommender Systems</w:t>
      </w:r>
      <w:r w:rsidR="002063B0">
        <w:t xml:space="preserve"> (4 points)</w:t>
      </w:r>
    </w:p>
    <w:p w14:paraId="2EB60E7A" w14:textId="2DA18DF9" w:rsidR="008652E8" w:rsidRDefault="004137E7" w:rsidP="008652E8">
      <w:r w:rsidRPr="004137E7">
        <w:t>The K-Nearest-Neighbors algorithm can help with designing an automated recommender system, such as the one Amazon, Netflix, and many other businesses use. This question is an opportunity for you to do more extensive research into this subject.</w:t>
      </w:r>
      <w:r w:rsidR="004B3CA2">
        <w:t xml:space="preserve"> </w:t>
      </w:r>
      <w:r w:rsidRPr="004137E7">
        <w:t xml:space="preserve">Imagine you work at Barnes &amp; Noble. Your boss is thinking of creating a recommender system to recommend books, articles, products, etc., to their customers on the website, as well as through text messages and email. Your boss asks you to do some research on recommender systems and to create a set of bullet points to use as a framework and a start for designing such a system. Search the internet to learn more about recommender systems, the available types of recommender systems, possible ways to build them, etc. and answer the following questions. You must answer all these questions in your own words, and you must cite the source from which you learned them. Any direct copy and paste from the internet (even if you replace some words with your own) </w:t>
      </w:r>
      <w:r w:rsidR="002C7EAD">
        <w:t xml:space="preserve">or generative AI </w:t>
      </w:r>
      <w:r w:rsidR="00956EFE">
        <w:t>tools</w:t>
      </w:r>
      <w:r w:rsidR="002C7EAD">
        <w:t xml:space="preserve"> (e.g., ChatGPT) </w:t>
      </w:r>
      <w:r w:rsidRPr="004137E7">
        <w:t>is considered plagiarism</w:t>
      </w:r>
      <w:r w:rsidR="002C7EAD">
        <w:t xml:space="preserve"> and will receive a zero</w:t>
      </w:r>
      <w:r w:rsidRPr="004137E7">
        <w:t>.</w:t>
      </w:r>
      <w:r w:rsidR="00956EFE">
        <w:t xml:space="preserve"> </w:t>
      </w:r>
      <w:r w:rsidR="008652E8" w:rsidRPr="008652E8">
        <w:t xml:space="preserve">Believe me, I have eyes in your </w:t>
      </w:r>
      <w:proofErr w:type="gramStart"/>
      <w:r w:rsidR="008652E8" w:rsidRPr="008652E8">
        <w:t>room</w:t>
      </w:r>
      <w:proofErr w:type="gramEnd"/>
      <w:r w:rsidR="00FA5D9E">
        <w:t xml:space="preserve"> and I will know</w:t>
      </w:r>
      <w:r w:rsidR="008652E8" w:rsidRPr="008652E8">
        <w:t xml:space="preserve"> if you use ChatGPT</w:t>
      </w:r>
      <w:r w:rsidR="00D64112">
        <w:t xml:space="preserve"> or Bard</w:t>
      </w:r>
      <w:r w:rsidR="008652E8" w:rsidRPr="008652E8">
        <w:t xml:space="preserve"> for this question.</w:t>
      </w:r>
      <w:r w:rsidR="003D6308">
        <w:t xml:space="preserve"> </w:t>
      </w:r>
      <w:r w:rsidR="006D63D7">
        <w:rPr>
          <w:noProof/>
        </w:rPr>
        <w:drawing>
          <wp:inline distT="0" distB="0" distL="0" distR="0" wp14:anchorId="5697C681" wp14:editId="29D0476D">
            <wp:extent cx="348846" cy="348846"/>
            <wp:effectExtent l="0" t="0" r="0" b="0"/>
            <wp:docPr id="1374479966" name="Picture 1" descr="A yellow cartoon face with a nose and mout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479966" name="Picture 1" descr="A yellow cartoon face with a nose and mouth&#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62694" cy="362694"/>
                    </a:xfrm>
                    <a:prstGeom prst="rect">
                      <a:avLst/>
                    </a:prstGeom>
                    <a:noFill/>
                    <a:ln>
                      <a:noFill/>
                    </a:ln>
                  </pic:spPr>
                </pic:pic>
              </a:graphicData>
            </a:graphic>
          </wp:inline>
        </w:drawing>
      </w:r>
    </w:p>
    <w:p w14:paraId="134DBE32" w14:textId="0C234F7E" w:rsidR="004137E7" w:rsidRPr="004137E7" w:rsidRDefault="004137E7" w:rsidP="00FF4786">
      <w:pPr>
        <w:pStyle w:val="ListParagraph"/>
        <w:numPr>
          <w:ilvl w:val="0"/>
          <w:numId w:val="40"/>
        </w:numPr>
      </w:pPr>
      <w:r w:rsidRPr="004137E7">
        <w:t xml:space="preserve">What are the different types of recommender systems, and which one would you recommend for Barnes &amp; Noble? </w:t>
      </w:r>
      <w:r w:rsidR="00FF4786">
        <w:t xml:space="preserve">You must at least discuss </w:t>
      </w:r>
      <w:r w:rsidR="008620ED">
        <w:t>two</w:t>
      </w:r>
      <w:r w:rsidR="00FF4786">
        <w:t xml:space="preserve"> different types </w:t>
      </w:r>
      <w:r w:rsidRPr="004137E7">
        <w:t>(</w:t>
      </w:r>
      <w:r w:rsidR="00C56FEF">
        <w:t>1</w:t>
      </w:r>
      <w:r w:rsidRPr="004137E7">
        <w:t xml:space="preserve"> point)</w:t>
      </w:r>
    </w:p>
    <w:p w14:paraId="28863325" w14:textId="5F09C570" w:rsidR="004137E7" w:rsidRPr="004137E7" w:rsidRDefault="004137E7" w:rsidP="002C7EAD">
      <w:pPr>
        <w:pStyle w:val="ListParagraph"/>
        <w:numPr>
          <w:ilvl w:val="0"/>
          <w:numId w:val="40"/>
        </w:numPr>
      </w:pPr>
      <w:r w:rsidRPr="004137E7">
        <w:t xml:space="preserve">What are some data mining algorithms that can be used to design a recommender system for Barnes &amp; Noble? </w:t>
      </w:r>
      <w:r w:rsidR="00C56FEF" w:rsidRPr="004137E7">
        <w:t>(</w:t>
      </w:r>
      <w:r w:rsidR="00C56FEF">
        <w:t>1</w:t>
      </w:r>
      <w:r w:rsidR="00C56FEF" w:rsidRPr="004137E7">
        <w:t xml:space="preserve"> point)</w:t>
      </w:r>
    </w:p>
    <w:p w14:paraId="04E533E0" w14:textId="77777777" w:rsidR="00C56FEF" w:rsidRDefault="004137E7" w:rsidP="00A03638">
      <w:pPr>
        <w:pStyle w:val="ListParagraph"/>
        <w:numPr>
          <w:ilvl w:val="0"/>
          <w:numId w:val="40"/>
        </w:numPr>
      </w:pPr>
      <w:r w:rsidRPr="004137E7">
        <w:lastRenderedPageBreak/>
        <w:t xml:space="preserve">What kind of data (e.g., from whom, what types of input and target variables, how many records, etc.) is required for designing a recommender system for Barnes &amp; Noble? </w:t>
      </w:r>
      <w:r w:rsidR="00C56FEF" w:rsidRPr="004137E7">
        <w:t>(</w:t>
      </w:r>
      <w:r w:rsidR="00C56FEF">
        <w:t>1</w:t>
      </w:r>
      <w:r w:rsidR="00C56FEF" w:rsidRPr="004137E7">
        <w:t xml:space="preserve"> point)</w:t>
      </w:r>
    </w:p>
    <w:p w14:paraId="42489089" w14:textId="4A7B2134" w:rsidR="003334A1" w:rsidRPr="004137E7" w:rsidRDefault="004137E7" w:rsidP="00A03638">
      <w:pPr>
        <w:pStyle w:val="ListParagraph"/>
        <w:numPr>
          <w:ilvl w:val="0"/>
          <w:numId w:val="40"/>
        </w:numPr>
      </w:pPr>
      <w:r w:rsidRPr="004137E7">
        <w:t xml:space="preserve">After implementing this recommender system, how would you measure its success? </w:t>
      </w:r>
      <w:r w:rsidR="00C56FEF" w:rsidRPr="004137E7">
        <w:t>(</w:t>
      </w:r>
      <w:r w:rsidR="00C56FEF">
        <w:t>1</w:t>
      </w:r>
      <w:r w:rsidR="00C56FEF" w:rsidRPr="004137E7">
        <w:t xml:space="preserve"> point)</w:t>
      </w:r>
    </w:p>
    <w:p w14:paraId="6EB62F99" w14:textId="7B3DCF78" w:rsidR="002E7032" w:rsidRDefault="003334A1" w:rsidP="004B3CA2">
      <w:pPr>
        <w:pStyle w:val="ListParagraph"/>
      </w:pPr>
      <w:r w:rsidRPr="004137E7">
        <w:tab/>
      </w:r>
    </w:p>
    <w:p w14:paraId="5377D88C" w14:textId="44296774" w:rsidR="00E33706" w:rsidRDefault="00E33706" w:rsidP="00E33706">
      <w:r w:rsidRPr="004137E7">
        <w:t xml:space="preserve">Question </w:t>
      </w:r>
      <w:r>
        <w:t>B</w:t>
      </w:r>
      <w:r w:rsidRPr="004137E7">
        <w:t xml:space="preserve">. </w:t>
      </w:r>
      <w:r w:rsidR="00985A71">
        <w:t>Chestnut Ridge Laptop – Determining the Ideal Product</w:t>
      </w:r>
      <w:r w:rsidR="00062754">
        <w:t xml:space="preserve"> </w:t>
      </w:r>
      <w:r w:rsidR="00062754">
        <w:t>(</w:t>
      </w:r>
      <w:r w:rsidR="00062754">
        <w:t>11</w:t>
      </w:r>
      <w:r w:rsidR="00062754">
        <w:t xml:space="preserve"> points)</w:t>
      </w:r>
    </w:p>
    <w:p w14:paraId="51DF1381" w14:textId="26ABB751" w:rsidR="00D90860" w:rsidRDefault="00D90860" w:rsidP="00136B85">
      <w:r w:rsidRPr="00D90860">
        <w:t xml:space="preserve">Chestnut Ridge (CR) is a well-known laptop manufacturer that sells directly to customers, renowned for delivering high-quality laptops at affordable prices. CR does not manufacture laptop parts in-house; instead, they source components from top companies like Intel (for CPUs), Nvidia (for graphics cards), and Samsung (for memory and chips), using these quality parts to build laptops for end users. By leveraging economies of scale, CR </w:t>
      </w:r>
      <w:r w:rsidR="00431E65" w:rsidRPr="00D90860">
        <w:t>can</w:t>
      </w:r>
      <w:r w:rsidRPr="00D90860">
        <w:t xml:space="preserve"> mass-produce laptops and pass cost savings on to customers. Despite their budget-friendly approach, CR has earned a reputation for durable products that meet the needs of a wide range of consumers, from students to professionals. Now, CR’s product team aims to introduce a new laptop designed to appeal to an even broader audience and align with current market needs.</w:t>
      </w:r>
    </w:p>
    <w:p w14:paraId="4FBE0BF4" w14:textId="77777777" w:rsidR="003A7B14" w:rsidRDefault="00DB3B7F" w:rsidP="003A7B14">
      <w:r>
        <w:t xml:space="preserve">To ensure the new laptop meets consumer preferences, CR’s team conducted a conjoint analysis—a method used to identify the product features most valued by customers. Before designing the conjoint study, they surveyed customers to </w:t>
      </w:r>
      <w:r>
        <w:t xml:space="preserve">discover </w:t>
      </w:r>
      <w:r>
        <w:t xml:space="preserve">the most </w:t>
      </w:r>
      <w:r>
        <w:t xml:space="preserve">important </w:t>
      </w:r>
      <w:r>
        <w:t>laptop attributes</w:t>
      </w:r>
      <w:r>
        <w:t xml:space="preserve"> to consumers</w:t>
      </w:r>
      <w:r>
        <w:t xml:space="preserve">. This preliminary survey revealed that the most valued </w:t>
      </w:r>
      <w:r>
        <w:t xml:space="preserve">laptop </w:t>
      </w:r>
      <w:r>
        <w:t xml:space="preserve">features were </w:t>
      </w:r>
      <w:r>
        <w:rPr>
          <w:rStyle w:val="Strong"/>
        </w:rPr>
        <w:t>RAM size</w:t>
      </w:r>
      <w:r>
        <w:t xml:space="preserve"> (Random Access Memory), </w:t>
      </w:r>
      <w:r>
        <w:rPr>
          <w:rStyle w:val="Strong"/>
        </w:rPr>
        <w:t>screen size</w:t>
      </w:r>
      <w:r>
        <w:t xml:space="preserve">, </w:t>
      </w:r>
      <w:r>
        <w:rPr>
          <w:rStyle w:val="Strong"/>
        </w:rPr>
        <w:t>battery life</w:t>
      </w:r>
      <w:r>
        <w:t xml:space="preserve">, </w:t>
      </w:r>
      <w:r>
        <w:rPr>
          <w:rStyle w:val="Strong"/>
        </w:rPr>
        <w:t>hard drive type</w:t>
      </w:r>
      <w:r>
        <w:t xml:space="preserve">, and </w:t>
      </w:r>
      <w:r>
        <w:rPr>
          <w:rStyle w:val="Strong"/>
        </w:rPr>
        <w:t>price</w:t>
      </w:r>
      <w:r>
        <w:t>.</w:t>
      </w:r>
      <w:r w:rsidR="003A7B14">
        <w:t xml:space="preserve"> </w:t>
      </w:r>
    </w:p>
    <w:p w14:paraId="7693445F" w14:textId="72FF85D4" w:rsidR="003A7B14" w:rsidRDefault="003A7B14" w:rsidP="003A7B14">
      <w:r w:rsidRPr="003A7B14">
        <w:t>With these insights, CR crafted a conjoint analysis study, selecting specific levels for each attribute to explore customer preferences effectively. They defined the following attribute levels:</w:t>
      </w:r>
    </w:p>
    <w:p w14:paraId="0618C252" w14:textId="77777777" w:rsidR="00136B85" w:rsidRDefault="00136B85" w:rsidP="00136B85">
      <w:pPr>
        <w:pStyle w:val="ListParagraph"/>
        <w:numPr>
          <w:ilvl w:val="0"/>
          <w:numId w:val="41"/>
        </w:numPr>
      </w:pPr>
      <w:r>
        <w:t>RAM size: 4 GB, 8 GB, 16 GB</w:t>
      </w:r>
    </w:p>
    <w:p w14:paraId="7EE364FB" w14:textId="77777777" w:rsidR="00136B85" w:rsidRDefault="00136B85" w:rsidP="00136B85">
      <w:pPr>
        <w:pStyle w:val="ListParagraph"/>
        <w:numPr>
          <w:ilvl w:val="0"/>
          <w:numId w:val="41"/>
        </w:numPr>
      </w:pPr>
      <w:r>
        <w:t>Screen Size: 13 inches, 14 inches, 15 inches</w:t>
      </w:r>
    </w:p>
    <w:p w14:paraId="74A5DCED" w14:textId="77777777" w:rsidR="00136B85" w:rsidRDefault="00136B85" w:rsidP="00136B85">
      <w:pPr>
        <w:pStyle w:val="ListParagraph"/>
        <w:numPr>
          <w:ilvl w:val="0"/>
          <w:numId w:val="41"/>
        </w:numPr>
      </w:pPr>
      <w:r>
        <w:t>Battery Life: 6 hours, 8 hours, 10 hours</w:t>
      </w:r>
    </w:p>
    <w:p w14:paraId="1A197818" w14:textId="77777777" w:rsidR="00136B85" w:rsidRDefault="00136B85" w:rsidP="00136B85">
      <w:pPr>
        <w:pStyle w:val="ListParagraph"/>
        <w:numPr>
          <w:ilvl w:val="0"/>
          <w:numId w:val="41"/>
        </w:numPr>
      </w:pPr>
      <w:r>
        <w:t>Price: $800, $850, $900</w:t>
      </w:r>
    </w:p>
    <w:p w14:paraId="5E20FE45" w14:textId="77777777" w:rsidR="00136B85" w:rsidRDefault="00136B85" w:rsidP="00136B85">
      <w:pPr>
        <w:pStyle w:val="ListParagraph"/>
        <w:numPr>
          <w:ilvl w:val="0"/>
          <w:numId w:val="41"/>
        </w:numPr>
      </w:pPr>
      <w:r>
        <w:t>Hard Drive Type: SSD, SATA</w:t>
      </w:r>
    </w:p>
    <w:p w14:paraId="4EDC5D1F" w14:textId="6ED40ADE" w:rsidR="00543EA8" w:rsidRDefault="00E620AF" w:rsidP="00B20459">
      <w:r>
        <w:t xml:space="preserve">Using </w:t>
      </w:r>
      <w:r w:rsidR="00A9467A">
        <w:t>a fractional factorial design</w:t>
      </w:r>
      <w:r>
        <w:t>, CR developed 15 unique laptop profiles</w:t>
      </w:r>
      <w:r w:rsidR="00A9467A">
        <w:t xml:space="preserve"> with these attributes</w:t>
      </w:r>
      <w:r>
        <w:t xml:space="preserve">, each combining different attribute levels, and asked </w:t>
      </w:r>
      <w:r>
        <w:t xml:space="preserve">20 </w:t>
      </w:r>
      <w:r>
        <w:t xml:space="preserve">participants to rate </w:t>
      </w:r>
      <w:r w:rsidR="001B5867">
        <w:t>these 15</w:t>
      </w:r>
      <w:r>
        <w:t xml:space="preserve"> profile</w:t>
      </w:r>
      <w:r w:rsidR="001B5867">
        <w:t>s</w:t>
      </w:r>
      <w:r>
        <w:t xml:space="preserve">. </w:t>
      </w:r>
      <w:r w:rsidR="00136B85">
        <w:t xml:space="preserve">All participants were asked to indicate their preference for each laptop profile </w:t>
      </w:r>
      <w:r w:rsidR="004179F4">
        <w:t xml:space="preserve">on a 1-10 scale. </w:t>
      </w:r>
      <w:r w:rsidR="002D7358">
        <w:t xml:space="preserve">The data is available on Canvas (ChestnutRidge_laptops.xlsx). Your team is </w:t>
      </w:r>
      <w:r w:rsidR="00532F49">
        <w:t>tasked</w:t>
      </w:r>
      <w:r w:rsidR="002D7358">
        <w:t xml:space="preserve"> to analyze this data to </w:t>
      </w:r>
      <w:r w:rsidR="00543EA8">
        <w:t xml:space="preserve">identify the optimal combination of features for CR’s new laptop. </w:t>
      </w:r>
    </w:p>
    <w:p w14:paraId="496EAC0B" w14:textId="40DF6DFC" w:rsidR="00F942C3" w:rsidRDefault="00C92D81" w:rsidP="00F942C3">
      <w:r>
        <w:t>Download the data from Canvas and respond to the following questions:</w:t>
      </w:r>
    </w:p>
    <w:p w14:paraId="2C4BC789" w14:textId="0A6B19B7" w:rsidR="00752DEB" w:rsidRDefault="00752DEB" w:rsidP="00C92D81">
      <w:pPr>
        <w:pStyle w:val="ListParagraph"/>
        <w:numPr>
          <w:ilvl w:val="0"/>
          <w:numId w:val="42"/>
        </w:numPr>
      </w:pPr>
      <w:r>
        <w:t>The data is already dummy coded. Based on this data, what are the features of the laptop that was selected as the baseline</w:t>
      </w:r>
      <w:r w:rsidR="00111732">
        <w:t xml:space="preserve"> laptop (</w:t>
      </w:r>
      <w:r w:rsidR="00062754">
        <w:t>1</w:t>
      </w:r>
      <w:r w:rsidR="00111732">
        <w:t xml:space="preserve"> point)</w:t>
      </w:r>
      <w:r>
        <w:t>.</w:t>
      </w:r>
    </w:p>
    <w:p w14:paraId="18E672B0" w14:textId="735CC98E" w:rsidR="00443756" w:rsidRDefault="00D22E8E" w:rsidP="00443756">
      <w:pPr>
        <w:ind w:left="360"/>
      </w:pPr>
      <w:r>
        <w:lastRenderedPageBreak/>
        <w:t xml:space="preserve">Run a conjoint analysis </w:t>
      </w:r>
      <w:proofErr w:type="gramStart"/>
      <w:r>
        <w:t>similar to</w:t>
      </w:r>
      <w:proofErr w:type="gramEnd"/>
      <w:r>
        <w:t xml:space="preserve"> what was done in the class</w:t>
      </w:r>
      <w:r w:rsidR="00443756">
        <w:t xml:space="preserve"> and use this analysis to respond to the rest of the questions:</w:t>
      </w:r>
      <w:r>
        <w:t xml:space="preserve"> </w:t>
      </w:r>
    </w:p>
    <w:p w14:paraId="5BCA9816" w14:textId="66A4D51B" w:rsidR="00443756" w:rsidRDefault="00443756" w:rsidP="00443756">
      <w:pPr>
        <w:pStyle w:val="ListParagraph"/>
        <w:numPr>
          <w:ilvl w:val="0"/>
          <w:numId w:val="42"/>
        </w:numPr>
      </w:pPr>
      <w:r>
        <w:t>Briefly explain the steps you took to clean the data. (1 point)</w:t>
      </w:r>
    </w:p>
    <w:p w14:paraId="3495B271" w14:textId="55E7C256" w:rsidR="00C92D81" w:rsidRDefault="00047098" w:rsidP="00443756">
      <w:pPr>
        <w:pStyle w:val="ListParagraph"/>
        <w:numPr>
          <w:ilvl w:val="0"/>
          <w:numId w:val="42"/>
        </w:numPr>
      </w:pPr>
      <w:r>
        <w:t xml:space="preserve">What are the average </w:t>
      </w:r>
      <w:proofErr w:type="spellStart"/>
      <w:r>
        <w:t>partworths</w:t>
      </w:r>
      <w:proofErr w:type="spellEnd"/>
      <w:r>
        <w:t xml:space="preserve"> across</w:t>
      </w:r>
      <w:r w:rsidR="00644A62">
        <w:t xml:space="preserve"> all 20 participants</w:t>
      </w:r>
      <w:r w:rsidR="00752DEB">
        <w:t xml:space="preserve"> for the different</w:t>
      </w:r>
      <w:r w:rsidR="00111732">
        <w:t xml:space="preserve"> attribute </w:t>
      </w:r>
      <w:r w:rsidR="00E319F4">
        <w:t>levels</w:t>
      </w:r>
      <w:r w:rsidR="00644A62">
        <w:t>?</w:t>
      </w:r>
      <w:r w:rsidR="00AC5BBE">
        <w:t xml:space="preserve"> (</w:t>
      </w:r>
      <w:r w:rsidR="00062754">
        <w:t>4</w:t>
      </w:r>
      <w:r w:rsidR="00AC5BBE">
        <w:t xml:space="preserve"> points</w:t>
      </w:r>
      <w:r w:rsidR="00767823">
        <w:t xml:space="preserve">- </w:t>
      </w:r>
      <w:r w:rsidR="00062754">
        <w:t>2</w:t>
      </w:r>
      <w:r w:rsidR="00767823">
        <w:t xml:space="preserve"> for creating the correct Python script and </w:t>
      </w:r>
      <w:r w:rsidR="00062754">
        <w:t>2</w:t>
      </w:r>
      <w:r w:rsidR="00767823">
        <w:t xml:space="preserve"> for reporting correct average </w:t>
      </w:r>
      <w:proofErr w:type="spellStart"/>
      <w:r w:rsidR="00767823">
        <w:t>partworths</w:t>
      </w:r>
      <w:proofErr w:type="spellEnd"/>
      <w:r w:rsidR="00AC5BBE">
        <w:t>)</w:t>
      </w:r>
    </w:p>
    <w:p w14:paraId="1D215F02" w14:textId="1D79CBD2" w:rsidR="008C3949" w:rsidRDefault="008C3949" w:rsidP="00C92D81">
      <w:pPr>
        <w:pStyle w:val="ListParagraph"/>
        <w:numPr>
          <w:ilvl w:val="0"/>
          <w:numId w:val="42"/>
        </w:numPr>
      </w:pPr>
      <w:r>
        <w:t xml:space="preserve">Which attribute plays </w:t>
      </w:r>
      <w:r w:rsidR="00397853">
        <w:t>the most</w:t>
      </w:r>
      <w:r>
        <w:t xml:space="preserve"> important role in determining participant rating? </w:t>
      </w:r>
      <w:r w:rsidR="00397853">
        <w:t xml:space="preserve">How did you make this decision? </w:t>
      </w:r>
      <w:proofErr w:type="gramStart"/>
      <w:r>
        <w:t>(</w:t>
      </w:r>
      <w:proofErr w:type="gramEnd"/>
      <w:r w:rsidR="00062754">
        <w:t>1</w:t>
      </w:r>
      <w:r>
        <w:t xml:space="preserve"> point)</w:t>
      </w:r>
    </w:p>
    <w:p w14:paraId="4A9FD87F" w14:textId="7BAE21C5" w:rsidR="00644A62" w:rsidRDefault="00644A62" w:rsidP="00C92D81">
      <w:pPr>
        <w:pStyle w:val="ListParagraph"/>
        <w:numPr>
          <w:ilvl w:val="0"/>
          <w:numId w:val="42"/>
        </w:numPr>
      </w:pPr>
      <w:r>
        <w:t xml:space="preserve">Based on average </w:t>
      </w:r>
      <w:proofErr w:type="spellStart"/>
      <w:r>
        <w:t>partworths</w:t>
      </w:r>
      <w:proofErr w:type="spellEnd"/>
      <w:r>
        <w:t xml:space="preserve">, what is the best </w:t>
      </w:r>
      <w:r w:rsidR="000F56C4">
        <w:t xml:space="preserve">specification for a laptop that maximizes consumer rating? </w:t>
      </w:r>
      <w:r w:rsidR="006D2A77" w:rsidRPr="006D2A77">
        <w:t>In other words, what attribute levels will the highest-rated laptop have based on this data?</w:t>
      </w:r>
      <w:r w:rsidR="006D2A77" w:rsidRPr="006D2A77">
        <w:t xml:space="preserve"> </w:t>
      </w:r>
      <w:r w:rsidR="00AC5BBE">
        <w:t>(</w:t>
      </w:r>
      <w:r w:rsidR="00062754">
        <w:t>2</w:t>
      </w:r>
      <w:r w:rsidR="00AC5BBE">
        <w:t xml:space="preserve"> points)</w:t>
      </w:r>
    </w:p>
    <w:p w14:paraId="11267208" w14:textId="52EC8881" w:rsidR="00AE1829" w:rsidRDefault="00AE1829" w:rsidP="00C92D81">
      <w:pPr>
        <w:pStyle w:val="ListParagraph"/>
        <w:numPr>
          <w:ilvl w:val="0"/>
          <w:numId w:val="42"/>
        </w:numPr>
      </w:pPr>
      <w:r>
        <w:t xml:space="preserve">Quantify the </w:t>
      </w:r>
      <w:r w:rsidR="00456387">
        <w:t>dollar value</w:t>
      </w:r>
      <w:r>
        <w:t xml:space="preserve"> of </w:t>
      </w:r>
      <w:r w:rsidR="00456387">
        <w:t>each of the following attribute levels</w:t>
      </w:r>
      <w:r w:rsidR="008C3949">
        <w:t xml:space="preserve"> (</w:t>
      </w:r>
      <w:r w:rsidR="002B47F0">
        <w:t>2</w:t>
      </w:r>
      <w:r w:rsidR="008C3949">
        <w:t xml:space="preserve"> points)</w:t>
      </w:r>
      <w:r w:rsidR="00456387">
        <w:t>:</w:t>
      </w:r>
    </w:p>
    <w:p w14:paraId="0076D4F9" w14:textId="776F043A" w:rsidR="00456387" w:rsidRDefault="00456387" w:rsidP="00456387">
      <w:pPr>
        <w:pStyle w:val="ListParagraph"/>
        <w:numPr>
          <w:ilvl w:val="1"/>
          <w:numId w:val="42"/>
        </w:numPr>
      </w:pPr>
      <w:r>
        <w:t>16GB RAM</w:t>
      </w:r>
    </w:p>
    <w:p w14:paraId="6356D500" w14:textId="71F1F1F7" w:rsidR="00456387" w:rsidRDefault="00B75ED1" w:rsidP="00456387">
      <w:pPr>
        <w:pStyle w:val="ListParagraph"/>
        <w:numPr>
          <w:ilvl w:val="1"/>
          <w:numId w:val="42"/>
        </w:numPr>
      </w:pPr>
      <w:r>
        <w:t>15 inches screen size</w:t>
      </w:r>
    </w:p>
    <w:p w14:paraId="49A34155" w14:textId="6911ED0D" w:rsidR="00B75ED1" w:rsidRDefault="00B75ED1" w:rsidP="00456387">
      <w:pPr>
        <w:pStyle w:val="ListParagraph"/>
        <w:numPr>
          <w:ilvl w:val="1"/>
          <w:numId w:val="42"/>
        </w:numPr>
      </w:pPr>
      <w:r>
        <w:t>SSD hard drive</w:t>
      </w:r>
    </w:p>
    <w:p w14:paraId="1895ADE9" w14:textId="46050C42" w:rsidR="005934C2" w:rsidRDefault="005934C2" w:rsidP="00D07770">
      <w:pPr>
        <w:pStyle w:val="ListParagraph"/>
        <w:numPr>
          <w:ilvl w:val="1"/>
          <w:numId w:val="42"/>
        </w:numPr>
      </w:pPr>
      <w:r>
        <w:t>10 hour</w:t>
      </w:r>
      <w:r w:rsidR="00E71753">
        <w:t>s</w:t>
      </w:r>
      <w:r>
        <w:t xml:space="preserve"> battery life</w:t>
      </w:r>
    </w:p>
    <w:sectPr w:rsidR="005934C2" w:rsidSect="00795919">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C92F276" w14:textId="77777777" w:rsidR="008A369F" w:rsidRDefault="008A369F" w:rsidP="004B3CA2">
      <w:r>
        <w:separator/>
      </w:r>
    </w:p>
  </w:endnote>
  <w:endnote w:type="continuationSeparator" w:id="0">
    <w:p w14:paraId="17C41811" w14:textId="77777777" w:rsidR="008A369F" w:rsidRDefault="008A369F" w:rsidP="004B3CA2">
      <w:r>
        <w:continuationSeparator/>
      </w:r>
    </w:p>
  </w:endnote>
  <w:endnote w:type="continuationNotice" w:id="1">
    <w:p w14:paraId="0AD80669" w14:textId="77777777" w:rsidR="008A369F" w:rsidRDefault="008A369F" w:rsidP="004B3CA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08080590"/>
      <w:docPartObj>
        <w:docPartGallery w:val="Page Numbers (Bottom of Page)"/>
        <w:docPartUnique/>
      </w:docPartObj>
    </w:sdtPr>
    <w:sdtEndPr>
      <w:rPr>
        <w:noProof/>
      </w:rPr>
    </w:sdtEndPr>
    <w:sdtContent>
      <w:p w14:paraId="7AA61203" w14:textId="4478AF75" w:rsidR="002F11C7" w:rsidRDefault="002F11C7" w:rsidP="004B3CA2">
        <w:pPr>
          <w:pStyle w:val="Footer"/>
        </w:pPr>
        <w:r>
          <w:fldChar w:fldCharType="begin"/>
        </w:r>
        <w:r>
          <w:instrText xml:space="preserve"> PAGE   \* MERGEFORMAT </w:instrText>
        </w:r>
        <w:r>
          <w:fldChar w:fldCharType="separate"/>
        </w:r>
        <w:r>
          <w:rPr>
            <w:noProof/>
          </w:rPr>
          <w:t>2</w:t>
        </w:r>
        <w:r>
          <w:rPr>
            <w:noProof/>
          </w:rPr>
          <w:fldChar w:fldCharType="end"/>
        </w:r>
      </w:p>
    </w:sdtContent>
  </w:sdt>
  <w:p w14:paraId="622E4DA2" w14:textId="77777777" w:rsidR="002F11C7" w:rsidRDefault="002F11C7" w:rsidP="004B3C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3317117" w14:textId="77777777" w:rsidR="008A369F" w:rsidRDefault="008A369F" w:rsidP="004B3CA2">
      <w:r>
        <w:separator/>
      </w:r>
    </w:p>
  </w:footnote>
  <w:footnote w:type="continuationSeparator" w:id="0">
    <w:p w14:paraId="6981679F" w14:textId="77777777" w:rsidR="008A369F" w:rsidRDefault="008A369F" w:rsidP="004B3CA2">
      <w:r>
        <w:continuationSeparator/>
      </w:r>
    </w:p>
  </w:footnote>
  <w:footnote w:type="continuationNotice" w:id="1">
    <w:p w14:paraId="26DFC309" w14:textId="77777777" w:rsidR="008A369F" w:rsidRDefault="008A369F" w:rsidP="004B3CA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58180526"/>
      <w:docPartObj>
        <w:docPartGallery w:val="Page Numbers (Top of Page)"/>
        <w:docPartUnique/>
      </w:docPartObj>
    </w:sdtPr>
    <w:sdtEndPr>
      <w:rPr>
        <w:noProof/>
      </w:rPr>
    </w:sdtEndPr>
    <w:sdtContent>
      <w:p w14:paraId="4B6A7817" w14:textId="678D9B17" w:rsidR="004775EC" w:rsidRPr="004775EC" w:rsidRDefault="004775EC" w:rsidP="004B3CA2">
        <w:pPr>
          <w:pStyle w:val="Header"/>
        </w:pPr>
        <w:r w:rsidRPr="004775EC">
          <w:fldChar w:fldCharType="begin"/>
        </w:r>
        <w:r w:rsidRPr="004775EC">
          <w:instrText xml:space="preserve"> PAGE   \* MERGEFORMAT </w:instrText>
        </w:r>
        <w:r w:rsidRPr="004775EC">
          <w:fldChar w:fldCharType="separate"/>
        </w:r>
        <w:r w:rsidRPr="004775EC">
          <w:rPr>
            <w:noProof/>
          </w:rPr>
          <w:t>2</w:t>
        </w:r>
        <w:r w:rsidRPr="004775EC">
          <w:rPr>
            <w:noProof/>
          </w:rPr>
          <w:fldChar w:fldCharType="end"/>
        </w:r>
      </w:p>
    </w:sdtContent>
  </w:sdt>
  <w:p w14:paraId="4168C764" w14:textId="77777777" w:rsidR="004775EC" w:rsidRDefault="004775EC" w:rsidP="004B3C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204B20"/>
    <w:multiLevelType w:val="hybridMultilevel"/>
    <w:tmpl w:val="AFB2E968"/>
    <w:lvl w:ilvl="0" w:tplc="9FD4250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202B81"/>
    <w:multiLevelType w:val="hybridMultilevel"/>
    <w:tmpl w:val="013CB702"/>
    <w:lvl w:ilvl="0" w:tplc="457E4A18">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2135D6"/>
    <w:multiLevelType w:val="hybridMultilevel"/>
    <w:tmpl w:val="B7C0B5C8"/>
    <w:lvl w:ilvl="0" w:tplc="57DAA3D6">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 w15:restartNumberingAfterBreak="0">
    <w:nsid w:val="034B75BB"/>
    <w:multiLevelType w:val="hybridMultilevel"/>
    <w:tmpl w:val="F36AB374"/>
    <w:lvl w:ilvl="0" w:tplc="FFFFFFFF">
      <w:start w:val="1"/>
      <w:numFmt w:val="decimal"/>
      <w:lvlText w:val="%1)"/>
      <w:lvlJc w:val="left"/>
      <w:pPr>
        <w:ind w:left="990" w:hanging="360"/>
      </w:pPr>
      <w:rPr>
        <w:rFonts w:asciiTheme="majorBidi" w:eastAsiaTheme="minorHAnsi" w:hAnsiTheme="majorBidi" w:cstheme="majorBidi" w:hint="default"/>
      </w:rPr>
    </w:lvl>
    <w:lvl w:ilvl="1" w:tplc="FFFFFFFF">
      <w:start w:val="1"/>
      <w:numFmt w:val="lowerLetter"/>
      <w:lvlText w:val="%2."/>
      <w:lvlJc w:val="left"/>
      <w:pPr>
        <w:ind w:left="1710" w:hanging="360"/>
      </w:pPr>
    </w:lvl>
    <w:lvl w:ilvl="2" w:tplc="FFFFFFFF" w:tentative="1">
      <w:start w:val="1"/>
      <w:numFmt w:val="lowerRoman"/>
      <w:lvlText w:val="%3."/>
      <w:lvlJc w:val="right"/>
      <w:pPr>
        <w:ind w:left="2430" w:hanging="180"/>
      </w:pPr>
    </w:lvl>
    <w:lvl w:ilvl="3" w:tplc="FFFFFFFF" w:tentative="1">
      <w:start w:val="1"/>
      <w:numFmt w:val="decimal"/>
      <w:lvlText w:val="%4."/>
      <w:lvlJc w:val="left"/>
      <w:pPr>
        <w:ind w:left="3150" w:hanging="360"/>
      </w:pPr>
    </w:lvl>
    <w:lvl w:ilvl="4" w:tplc="FFFFFFFF" w:tentative="1">
      <w:start w:val="1"/>
      <w:numFmt w:val="lowerLetter"/>
      <w:lvlText w:val="%5."/>
      <w:lvlJc w:val="left"/>
      <w:pPr>
        <w:ind w:left="3870" w:hanging="360"/>
      </w:pPr>
    </w:lvl>
    <w:lvl w:ilvl="5" w:tplc="FFFFFFFF" w:tentative="1">
      <w:start w:val="1"/>
      <w:numFmt w:val="lowerRoman"/>
      <w:lvlText w:val="%6."/>
      <w:lvlJc w:val="right"/>
      <w:pPr>
        <w:ind w:left="4590" w:hanging="180"/>
      </w:pPr>
    </w:lvl>
    <w:lvl w:ilvl="6" w:tplc="FFFFFFFF" w:tentative="1">
      <w:start w:val="1"/>
      <w:numFmt w:val="decimal"/>
      <w:lvlText w:val="%7."/>
      <w:lvlJc w:val="left"/>
      <w:pPr>
        <w:ind w:left="5310" w:hanging="360"/>
      </w:pPr>
    </w:lvl>
    <w:lvl w:ilvl="7" w:tplc="FFFFFFFF" w:tentative="1">
      <w:start w:val="1"/>
      <w:numFmt w:val="lowerLetter"/>
      <w:lvlText w:val="%8."/>
      <w:lvlJc w:val="left"/>
      <w:pPr>
        <w:ind w:left="6030" w:hanging="360"/>
      </w:pPr>
    </w:lvl>
    <w:lvl w:ilvl="8" w:tplc="FFFFFFFF" w:tentative="1">
      <w:start w:val="1"/>
      <w:numFmt w:val="lowerRoman"/>
      <w:lvlText w:val="%9."/>
      <w:lvlJc w:val="right"/>
      <w:pPr>
        <w:ind w:left="6750" w:hanging="180"/>
      </w:pPr>
    </w:lvl>
  </w:abstractNum>
  <w:abstractNum w:abstractNumId="4" w15:restartNumberingAfterBreak="0">
    <w:nsid w:val="056949EF"/>
    <w:multiLevelType w:val="hybridMultilevel"/>
    <w:tmpl w:val="B32630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652044"/>
    <w:multiLevelType w:val="hybridMultilevel"/>
    <w:tmpl w:val="8A4C16DA"/>
    <w:lvl w:ilvl="0" w:tplc="0BEEF69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10D31450"/>
    <w:multiLevelType w:val="hybridMultilevel"/>
    <w:tmpl w:val="DAC2D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946C47"/>
    <w:multiLevelType w:val="hybridMultilevel"/>
    <w:tmpl w:val="8138BF4A"/>
    <w:lvl w:ilvl="0" w:tplc="9FD42506">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DE000A"/>
    <w:multiLevelType w:val="hybridMultilevel"/>
    <w:tmpl w:val="401CD63A"/>
    <w:lvl w:ilvl="0" w:tplc="457E4A18">
      <w:start w:val="2"/>
      <w:numFmt w:val="bullet"/>
      <w:lvlText w:val="-"/>
      <w:lvlJc w:val="left"/>
      <w:pPr>
        <w:ind w:left="720" w:hanging="360"/>
      </w:pPr>
      <w:rPr>
        <w:rFonts w:ascii="Times New Roman" w:eastAsiaTheme="minorHAnsi" w:hAnsi="Times New Roman" w:cs="Times New Roman"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9B910DF"/>
    <w:multiLevelType w:val="hybridMultilevel"/>
    <w:tmpl w:val="ACE452A8"/>
    <w:lvl w:ilvl="0" w:tplc="2F46115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DB734B9"/>
    <w:multiLevelType w:val="hybridMultilevel"/>
    <w:tmpl w:val="98F8003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0E1194D"/>
    <w:multiLevelType w:val="hybridMultilevel"/>
    <w:tmpl w:val="9F1450C0"/>
    <w:lvl w:ilvl="0" w:tplc="9FD4250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A836F4"/>
    <w:multiLevelType w:val="hybridMultilevel"/>
    <w:tmpl w:val="C8E44F36"/>
    <w:lvl w:ilvl="0" w:tplc="9FD4250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11373F"/>
    <w:multiLevelType w:val="hybridMultilevel"/>
    <w:tmpl w:val="659205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C04CBA"/>
    <w:multiLevelType w:val="hybridMultilevel"/>
    <w:tmpl w:val="27FC3EB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2A827AC4"/>
    <w:multiLevelType w:val="hybridMultilevel"/>
    <w:tmpl w:val="9EACAA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C4C25E9"/>
    <w:multiLevelType w:val="hybridMultilevel"/>
    <w:tmpl w:val="4CD84CF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FA47629"/>
    <w:multiLevelType w:val="hybridMultilevel"/>
    <w:tmpl w:val="79E48EB6"/>
    <w:lvl w:ilvl="0" w:tplc="FFFFFFFF">
      <w:start w:val="1"/>
      <w:numFmt w:val="upperLetter"/>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FFFFFFFF">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8" w15:restartNumberingAfterBreak="0">
    <w:nsid w:val="325D5737"/>
    <w:multiLevelType w:val="hybridMultilevel"/>
    <w:tmpl w:val="394EE26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D55AD0"/>
    <w:multiLevelType w:val="hybridMultilevel"/>
    <w:tmpl w:val="308CDB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7172EEA"/>
    <w:multiLevelType w:val="hybridMultilevel"/>
    <w:tmpl w:val="1D4C65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A520C04"/>
    <w:multiLevelType w:val="hybridMultilevel"/>
    <w:tmpl w:val="627A62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CEE3FF2"/>
    <w:multiLevelType w:val="hybridMultilevel"/>
    <w:tmpl w:val="C6C037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D6D511E"/>
    <w:multiLevelType w:val="hybridMultilevel"/>
    <w:tmpl w:val="F36AB374"/>
    <w:lvl w:ilvl="0" w:tplc="08B0BFF6">
      <w:start w:val="1"/>
      <w:numFmt w:val="decimal"/>
      <w:lvlText w:val="%1)"/>
      <w:lvlJc w:val="left"/>
      <w:pPr>
        <w:ind w:left="990" w:hanging="360"/>
      </w:pPr>
      <w:rPr>
        <w:rFonts w:asciiTheme="majorBidi" w:eastAsiaTheme="minorHAnsi" w:hAnsiTheme="majorBidi" w:cstheme="majorBidi" w:hint="default"/>
      </w:r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4" w15:restartNumberingAfterBreak="0">
    <w:nsid w:val="45A80737"/>
    <w:multiLevelType w:val="hybridMultilevel"/>
    <w:tmpl w:val="D7103EC0"/>
    <w:lvl w:ilvl="0" w:tplc="BD005DD4">
      <w:start w:val="1"/>
      <w:numFmt w:val="bullet"/>
      <w:lvlText w:val=" "/>
      <w:lvlJc w:val="left"/>
      <w:pPr>
        <w:tabs>
          <w:tab w:val="num" w:pos="720"/>
        </w:tabs>
        <w:ind w:left="720" w:hanging="360"/>
      </w:pPr>
      <w:rPr>
        <w:rFonts w:ascii="Arial" w:hAnsi="Arial" w:hint="default"/>
      </w:rPr>
    </w:lvl>
    <w:lvl w:ilvl="1" w:tplc="10F28E40" w:tentative="1">
      <w:start w:val="1"/>
      <w:numFmt w:val="bullet"/>
      <w:lvlText w:val=" "/>
      <w:lvlJc w:val="left"/>
      <w:pPr>
        <w:tabs>
          <w:tab w:val="num" w:pos="1440"/>
        </w:tabs>
        <w:ind w:left="1440" w:hanging="360"/>
      </w:pPr>
      <w:rPr>
        <w:rFonts w:ascii="Arial" w:hAnsi="Arial" w:hint="default"/>
      </w:rPr>
    </w:lvl>
    <w:lvl w:ilvl="2" w:tplc="BACCA15E" w:tentative="1">
      <w:start w:val="1"/>
      <w:numFmt w:val="bullet"/>
      <w:lvlText w:val=" "/>
      <w:lvlJc w:val="left"/>
      <w:pPr>
        <w:tabs>
          <w:tab w:val="num" w:pos="2160"/>
        </w:tabs>
        <w:ind w:left="2160" w:hanging="360"/>
      </w:pPr>
      <w:rPr>
        <w:rFonts w:ascii="Arial" w:hAnsi="Arial" w:hint="default"/>
      </w:rPr>
    </w:lvl>
    <w:lvl w:ilvl="3" w:tplc="250A77DE" w:tentative="1">
      <w:start w:val="1"/>
      <w:numFmt w:val="bullet"/>
      <w:lvlText w:val=" "/>
      <w:lvlJc w:val="left"/>
      <w:pPr>
        <w:tabs>
          <w:tab w:val="num" w:pos="2880"/>
        </w:tabs>
        <w:ind w:left="2880" w:hanging="360"/>
      </w:pPr>
      <w:rPr>
        <w:rFonts w:ascii="Arial" w:hAnsi="Arial" w:hint="default"/>
      </w:rPr>
    </w:lvl>
    <w:lvl w:ilvl="4" w:tplc="07BC34E8" w:tentative="1">
      <w:start w:val="1"/>
      <w:numFmt w:val="bullet"/>
      <w:lvlText w:val=" "/>
      <w:lvlJc w:val="left"/>
      <w:pPr>
        <w:tabs>
          <w:tab w:val="num" w:pos="3600"/>
        </w:tabs>
        <w:ind w:left="3600" w:hanging="360"/>
      </w:pPr>
      <w:rPr>
        <w:rFonts w:ascii="Arial" w:hAnsi="Arial" w:hint="default"/>
      </w:rPr>
    </w:lvl>
    <w:lvl w:ilvl="5" w:tplc="3752C3EA" w:tentative="1">
      <w:start w:val="1"/>
      <w:numFmt w:val="bullet"/>
      <w:lvlText w:val=" "/>
      <w:lvlJc w:val="left"/>
      <w:pPr>
        <w:tabs>
          <w:tab w:val="num" w:pos="4320"/>
        </w:tabs>
        <w:ind w:left="4320" w:hanging="360"/>
      </w:pPr>
      <w:rPr>
        <w:rFonts w:ascii="Arial" w:hAnsi="Arial" w:hint="default"/>
      </w:rPr>
    </w:lvl>
    <w:lvl w:ilvl="6" w:tplc="A38CA9C4" w:tentative="1">
      <w:start w:val="1"/>
      <w:numFmt w:val="bullet"/>
      <w:lvlText w:val=" "/>
      <w:lvlJc w:val="left"/>
      <w:pPr>
        <w:tabs>
          <w:tab w:val="num" w:pos="5040"/>
        </w:tabs>
        <w:ind w:left="5040" w:hanging="360"/>
      </w:pPr>
      <w:rPr>
        <w:rFonts w:ascii="Arial" w:hAnsi="Arial" w:hint="default"/>
      </w:rPr>
    </w:lvl>
    <w:lvl w:ilvl="7" w:tplc="645CA392" w:tentative="1">
      <w:start w:val="1"/>
      <w:numFmt w:val="bullet"/>
      <w:lvlText w:val=" "/>
      <w:lvlJc w:val="left"/>
      <w:pPr>
        <w:tabs>
          <w:tab w:val="num" w:pos="5760"/>
        </w:tabs>
        <w:ind w:left="5760" w:hanging="360"/>
      </w:pPr>
      <w:rPr>
        <w:rFonts w:ascii="Arial" w:hAnsi="Arial" w:hint="default"/>
      </w:rPr>
    </w:lvl>
    <w:lvl w:ilvl="8" w:tplc="BB82FEA6" w:tentative="1">
      <w:start w:val="1"/>
      <w:numFmt w:val="bullet"/>
      <w:lvlText w:val=" "/>
      <w:lvlJc w:val="left"/>
      <w:pPr>
        <w:tabs>
          <w:tab w:val="num" w:pos="6480"/>
        </w:tabs>
        <w:ind w:left="6480" w:hanging="360"/>
      </w:pPr>
      <w:rPr>
        <w:rFonts w:ascii="Arial" w:hAnsi="Arial" w:hint="default"/>
      </w:rPr>
    </w:lvl>
  </w:abstractNum>
  <w:abstractNum w:abstractNumId="25" w15:restartNumberingAfterBreak="0">
    <w:nsid w:val="54C54286"/>
    <w:multiLevelType w:val="hybridMultilevel"/>
    <w:tmpl w:val="534AC720"/>
    <w:lvl w:ilvl="0" w:tplc="86F4A764">
      <w:start w:val="2"/>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5D21BC2"/>
    <w:multiLevelType w:val="hybridMultilevel"/>
    <w:tmpl w:val="2348C860"/>
    <w:lvl w:ilvl="0" w:tplc="E0ACD0EC">
      <w:start w:val="1"/>
      <w:numFmt w:val="upperLetter"/>
      <w:lvlText w:val="%1."/>
      <w:lvlJc w:val="left"/>
      <w:pPr>
        <w:ind w:left="360" w:hanging="360"/>
      </w:pPr>
      <w:rPr>
        <w:rFonts w:hint="default"/>
      </w:rPr>
    </w:lvl>
    <w:lvl w:ilvl="1" w:tplc="0409000F">
      <w:start w:val="1"/>
      <w:numFmt w:val="decimal"/>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6374C20"/>
    <w:multiLevelType w:val="hybridMultilevel"/>
    <w:tmpl w:val="C814581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1344738"/>
    <w:multiLevelType w:val="hybridMultilevel"/>
    <w:tmpl w:val="0B24AD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1AF4600"/>
    <w:multiLevelType w:val="hybridMultilevel"/>
    <w:tmpl w:val="8C344414"/>
    <w:lvl w:ilvl="0" w:tplc="E0ACD0EC">
      <w:start w:val="1"/>
      <w:numFmt w:val="upperLetter"/>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650E111D"/>
    <w:multiLevelType w:val="hybridMultilevel"/>
    <w:tmpl w:val="6796716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6C5632A"/>
    <w:multiLevelType w:val="hybridMultilevel"/>
    <w:tmpl w:val="C2282D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8177B8C"/>
    <w:multiLevelType w:val="hybridMultilevel"/>
    <w:tmpl w:val="F36AB374"/>
    <w:lvl w:ilvl="0" w:tplc="FFFFFFFF">
      <w:start w:val="1"/>
      <w:numFmt w:val="decimal"/>
      <w:lvlText w:val="%1)"/>
      <w:lvlJc w:val="left"/>
      <w:pPr>
        <w:ind w:left="990" w:hanging="360"/>
      </w:pPr>
      <w:rPr>
        <w:rFonts w:asciiTheme="majorBidi" w:eastAsiaTheme="minorHAnsi" w:hAnsiTheme="majorBidi" w:cstheme="majorBidi" w:hint="default"/>
      </w:rPr>
    </w:lvl>
    <w:lvl w:ilvl="1" w:tplc="FFFFFFFF">
      <w:start w:val="1"/>
      <w:numFmt w:val="lowerLetter"/>
      <w:lvlText w:val="%2."/>
      <w:lvlJc w:val="left"/>
      <w:pPr>
        <w:ind w:left="1710" w:hanging="360"/>
      </w:pPr>
    </w:lvl>
    <w:lvl w:ilvl="2" w:tplc="FFFFFFFF" w:tentative="1">
      <w:start w:val="1"/>
      <w:numFmt w:val="lowerRoman"/>
      <w:lvlText w:val="%3."/>
      <w:lvlJc w:val="right"/>
      <w:pPr>
        <w:ind w:left="2430" w:hanging="180"/>
      </w:pPr>
    </w:lvl>
    <w:lvl w:ilvl="3" w:tplc="FFFFFFFF" w:tentative="1">
      <w:start w:val="1"/>
      <w:numFmt w:val="decimal"/>
      <w:lvlText w:val="%4."/>
      <w:lvlJc w:val="left"/>
      <w:pPr>
        <w:ind w:left="3150" w:hanging="360"/>
      </w:pPr>
    </w:lvl>
    <w:lvl w:ilvl="4" w:tplc="FFFFFFFF" w:tentative="1">
      <w:start w:val="1"/>
      <w:numFmt w:val="lowerLetter"/>
      <w:lvlText w:val="%5."/>
      <w:lvlJc w:val="left"/>
      <w:pPr>
        <w:ind w:left="3870" w:hanging="360"/>
      </w:pPr>
    </w:lvl>
    <w:lvl w:ilvl="5" w:tplc="FFFFFFFF" w:tentative="1">
      <w:start w:val="1"/>
      <w:numFmt w:val="lowerRoman"/>
      <w:lvlText w:val="%6."/>
      <w:lvlJc w:val="right"/>
      <w:pPr>
        <w:ind w:left="4590" w:hanging="180"/>
      </w:pPr>
    </w:lvl>
    <w:lvl w:ilvl="6" w:tplc="FFFFFFFF" w:tentative="1">
      <w:start w:val="1"/>
      <w:numFmt w:val="decimal"/>
      <w:lvlText w:val="%7."/>
      <w:lvlJc w:val="left"/>
      <w:pPr>
        <w:ind w:left="5310" w:hanging="360"/>
      </w:pPr>
    </w:lvl>
    <w:lvl w:ilvl="7" w:tplc="FFFFFFFF" w:tentative="1">
      <w:start w:val="1"/>
      <w:numFmt w:val="lowerLetter"/>
      <w:lvlText w:val="%8."/>
      <w:lvlJc w:val="left"/>
      <w:pPr>
        <w:ind w:left="6030" w:hanging="360"/>
      </w:pPr>
    </w:lvl>
    <w:lvl w:ilvl="8" w:tplc="FFFFFFFF" w:tentative="1">
      <w:start w:val="1"/>
      <w:numFmt w:val="lowerRoman"/>
      <w:lvlText w:val="%9."/>
      <w:lvlJc w:val="right"/>
      <w:pPr>
        <w:ind w:left="6750" w:hanging="180"/>
      </w:pPr>
    </w:lvl>
  </w:abstractNum>
  <w:abstractNum w:abstractNumId="33" w15:restartNumberingAfterBreak="0">
    <w:nsid w:val="6C8F65DE"/>
    <w:multiLevelType w:val="hybridMultilevel"/>
    <w:tmpl w:val="708660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D13443F"/>
    <w:multiLevelType w:val="hybridMultilevel"/>
    <w:tmpl w:val="C2282D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FED2D4F"/>
    <w:multiLevelType w:val="hybridMultilevel"/>
    <w:tmpl w:val="DA406E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5C610FE"/>
    <w:multiLevelType w:val="hybridMultilevel"/>
    <w:tmpl w:val="37FACC0E"/>
    <w:lvl w:ilvl="0" w:tplc="0409000F">
      <w:start w:val="1"/>
      <w:numFmt w:val="decimal"/>
      <w:lvlText w:val="%1."/>
      <w:lvlJc w:val="left"/>
      <w:pPr>
        <w:ind w:left="720" w:hanging="360"/>
      </w:pPr>
      <w:rPr>
        <w:rFonts w:hint="default"/>
      </w:rPr>
    </w:lvl>
    <w:lvl w:ilvl="1" w:tplc="04090013">
      <w:start w:val="1"/>
      <w:numFmt w:val="upp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70A0DDA"/>
    <w:multiLevelType w:val="hybridMultilevel"/>
    <w:tmpl w:val="B05075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7F429EA"/>
    <w:multiLevelType w:val="hybridMultilevel"/>
    <w:tmpl w:val="D116C032"/>
    <w:lvl w:ilvl="0" w:tplc="50C4F9B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79BD2399"/>
    <w:multiLevelType w:val="hybridMultilevel"/>
    <w:tmpl w:val="5CDE0EC0"/>
    <w:lvl w:ilvl="0" w:tplc="F8BE282A">
      <w:start w:val="1"/>
      <w:numFmt w:val="decimal"/>
      <w:lvlText w:val="(%1)"/>
      <w:lvlJc w:val="left"/>
      <w:pPr>
        <w:ind w:left="1350" w:hanging="360"/>
      </w:pPr>
      <w:rPr>
        <w:rFonts w:hint="default"/>
        <w:i/>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40" w15:restartNumberingAfterBreak="0">
    <w:nsid w:val="79F04EBD"/>
    <w:multiLevelType w:val="hybridMultilevel"/>
    <w:tmpl w:val="76B455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D032CC8"/>
    <w:multiLevelType w:val="hybridMultilevel"/>
    <w:tmpl w:val="70D4FA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83450166">
    <w:abstractNumId w:val="27"/>
  </w:num>
  <w:num w:numId="2" w16cid:durableId="995689475">
    <w:abstractNumId w:val="38"/>
  </w:num>
  <w:num w:numId="3" w16cid:durableId="880703031">
    <w:abstractNumId w:val="26"/>
  </w:num>
  <w:num w:numId="4" w16cid:durableId="2051683707">
    <w:abstractNumId w:val="5"/>
  </w:num>
  <w:num w:numId="5" w16cid:durableId="2140799022">
    <w:abstractNumId w:val="31"/>
  </w:num>
  <w:num w:numId="6" w16cid:durableId="246817099">
    <w:abstractNumId w:val="2"/>
  </w:num>
  <w:num w:numId="7" w16cid:durableId="1172918423">
    <w:abstractNumId w:val="34"/>
  </w:num>
  <w:num w:numId="8" w16cid:durableId="1676493548">
    <w:abstractNumId w:val="4"/>
  </w:num>
  <w:num w:numId="9" w16cid:durableId="1724325257">
    <w:abstractNumId w:val="15"/>
  </w:num>
  <w:num w:numId="10" w16cid:durableId="533734842">
    <w:abstractNumId w:val="35"/>
  </w:num>
  <w:num w:numId="11" w16cid:durableId="1529640924">
    <w:abstractNumId w:val="40"/>
  </w:num>
  <w:num w:numId="12" w16cid:durableId="56440427">
    <w:abstractNumId w:val="24"/>
  </w:num>
  <w:num w:numId="13" w16cid:durableId="111946615">
    <w:abstractNumId w:val="9"/>
  </w:num>
  <w:num w:numId="14" w16cid:durableId="681779914">
    <w:abstractNumId w:val="29"/>
  </w:num>
  <w:num w:numId="15" w16cid:durableId="489491910">
    <w:abstractNumId w:val="30"/>
  </w:num>
  <w:num w:numId="16" w16cid:durableId="835264888">
    <w:abstractNumId w:val="10"/>
  </w:num>
  <w:num w:numId="17" w16cid:durableId="706443815">
    <w:abstractNumId w:val="23"/>
  </w:num>
  <w:num w:numId="18" w16cid:durableId="51006848">
    <w:abstractNumId w:val="3"/>
  </w:num>
  <w:num w:numId="19" w16cid:durableId="1605454410">
    <w:abstractNumId w:val="32"/>
  </w:num>
  <w:num w:numId="20" w16cid:durableId="542912742">
    <w:abstractNumId w:val="16"/>
  </w:num>
  <w:num w:numId="21" w16cid:durableId="2036539940">
    <w:abstractNumId w:val="41"/>
  </w:num>
  <w:num w:numId="22" w16cid:durableId="1571770010">
    <w:abstractNumId w:val="21"/>
  </w:num>
  <w:num w:numId="23" w16cid:durableId="401216594">
    <w:abstractNumId w:val="25"/>
  </w:num>
  <w:num w:numId="24" w16cid:durableId="722094262">
    <w:abstractNumId w:val="1"/>
  </w:num>
  <w:num w:numId="25" w16cid:durableId="808673029">
    <w:abstractNumId w:val="14"/>
  </w:num>
  <w:num w:numId="26" w16cid:durableId="1089303540">
    <w:abstractNumId w:val="8"/>
  </w:num>
  <w:num w:numId="27" w16cid:durableId="1623070582">
    <w:abstractNumId w:val="17"/>
  </w:num>
  <w:num w:numId="28" w16cid:durableId="2041465900">
    <w:abstractNumId w:val="37"/>
  </w:num>
  <w:num w:numId="29" w16cid:durableId="2026443027">
    <w:abstractNumId w:val="19"/>
  </w:num>
  <w:num w:numId="30" w16cid:durableId="1367825616">
    <w:abstractNumId w:val="11"/>
  </w:num>
  <w:num w:numId="31" w16cid:durableId="1251819558">
    <w:abstractNumId w:val="18"/>
  </w:num>
  <w:num w:numId="32" w16cid:durableId="1477911296">
    <w:abstractNumId w:val="0"/>
  </w:num>
  <w:num w:numId="33" w16cid:durableId="984116802">
    <w:abstractNumId w:val="12"/>
  </w:num>
  <w:num w:numId="34" w16cid:durableId="1087194513">
    <w:abstractNumId w:val="7"/>
  </w:num>
  <w:num w:numId="35" w16cid:durableId="1804537457">
    <w:abstractNumId w:val="36"/>
  </w:num>
  <w:num w:numId="36" w16cid:durableId="989092955">
    <w:abstractNumId w:val="28"/>
  </w:num>
  <w:num w:numId="37" w16cid:durableId="1001273177">
    <w:abstractNumId w:val="6"/>
  </w:num>
  <w:num w:numId="38" w16cid:durableId="994647421">
    <w:abstractNumId w:val="39"/>
  </w:num>
  <w:num w:numId="39" w16cid:durableId="1951159903">
    <w:abstractNumId w:val="20"/>
  </w:num>
  <w:num w:numId="40" w16cid:durableId="474181103">
    <w:abstractNumId w:val="33"/>
  </w:num>
  <w:num w:numId="41" w16cid:durableId="75563271">
    <w:abstractNumId w:val="13"/>
  </w:num>
  <w:num w:numId="42" w16cid:durableId="61637794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CzNDAzNTQ1NrMwtzRW0lEKTi0uzszPAykwNq8FAE4LOzktAAAA"/>
  </w:docVars>
  <w:rsids>
    <w:rsidRoot w:val="00391499"/>
    <w:rsid w:val="000016E5"/>
    <w:rsid w:val="00002878"/>
    <w:rsid w:val="000058C3"/>
    <w:rsid w:val="00006F94"/>
    <w:rsid w:val="00010A3B"/>
    <w:rsid w:val="000111CE"/>
    <w:rsid w:val="00012841"/>
    <w:rsid w:val="00015229"/>
    <w:rsid w:val="000213BE"/>
    <w:rsid w:val="00021AB1"/>
    <w:rsid w:val="00027BFA"/>
    <w:rsid w:val="00031B55"/>
    <w:rsid w:val="00040DD8"/>
    <w:rsid w:val="00040FED"/>
    <w:rsid w:val="00042BFE"/>
    <w:rsid w:val="00046C8E"/>
    <w:rsid w:val="00047098"/>
    <w:rsid w:val="000472AC"/>
    <w:rsid w:val="00047A22"/>
    <w:rsid w:val="00050EA2"/>
    <w:rsid w:val="00057052"/>
    <w:rsid w:val="000604B0"/>
    <w:rsid w:val="00060922"/>
    <w:rsid w:val="00062754"/>
    <w:rsid w:val="0007138F"/>
    <w:rsid w:val="00071721"/>
    <w:rsid w:val="00076F51"/>
    <w:rsid w:val="00082D0A"/>
    <w:rsid w:val="000868A5"/>
    <w:rsid w:val="00086D03"/>
    <w:rsid w:val="00090A43"/>
    <w:rsid w:val="00093BE4"/>
    <w:rsid w:val="0009417F"/>
    <w:rsid w:val="000A1394"/>
    <w:rsid w:val="000A55E6"/>
    <w:rsid w:val="000B2903"/>
    <w:rsid w:val="000B3246"/>
    <w:rsid w:val="000B5330"/>
    <w:rsid w:val="000B77E9"/>
    <w:rsid w:val="000C24FA"/>
    <w:rsid w:val="000C52F7"/>
    <w:rsid w:val="000C5A9F"/>
    <w:rsid w:val="000D0C48"/>
    <w:rsid w:val="000D5057"/>
    <w:rsid w:val="000E2D59"/>
    <w:rsid w:val="000E33C1"/>
    <w:rsid w:val="000E3698"/>
    <w:rsid w:val="000E4D0C"/>
    <w:rsid w:val="000E5E30"/>
    <w:rsid w:val="000F56C4"/>
    <w:rsid w:val="000F6127"/>
    <w:rsid w:val="00102F2B"/>
    <w:rsid w:val="0010590B"/>
    <w:rsid w:val="00106E51"/>
    <w:rsid w:val="001105E9"/>
    <w:rsid w:val="00111055"/>
    <w:rsid w:val="00111732"/>
    <w:rsid w:val="001137B5"/>
    <w:rsid w:val="00114707"/>
    <w:rsid w:val="00115F68"/>
    <w:rsid w:val="00117293"/>
    <w:rsid w:val="00120DC6"/>
    <w:rsid w:val="00122F01"/>
    <w:rsid w:val="00124FE3"/>
    <w:rsid w:val="001333B1"/>
    <w:rsid w:val="00133FEE"/>
    <w:rsid w:val="00136B85"/>
    <w:rsid w:val="00140324"/>
    <w:rsid w:val="00141855"/>
    <w:rsid w:val="00142292"/>
    <w:rsid w:val="001440EE"/>
    <w:rsid w:val="001526B9"/>
    <w:rsid w:val="00156791"/>
    <w:rsid w:val="00156DFA"/>
    <w:rsid w:val="0015716F"/>
    <w:rsid w:val="0016067E"/>
    <w:rsid w:val="00161393"/>
    <w:rsid w:val="00161EE4"/>
    <w:rsid w:val="00164791"/>
    <w:rsid w:val="00165BA2"/>
    <w:rsid w:val="001672C7"/>
    <w:rsid w:val="0017098B"/>
    <w:rsid w:val="00171009"/>
    <w:rsid w:val="00171B62"/>
    <w:rsid w:val="00177433"/>
    <w:rsid w:val="00180E69"/>
    <w:rsid w:val="001858D7"/>
    <w:rsid w:val="00191CB0"/>
    <w:rsid w:val="001954AC"/>
    <w:rsid w:val="0019637C"/>
    <w:rsid w:val="001973CE"/>
    <w:rsid w:val="001A1AE1"/>
    <w:rsid w:val="001A27C3"/>
    <w:rsid w:val="001A5277"/>
    <w:rsid w:val="001A5F78"/>
    <w:rsid w:val="001B2AAF"/>
    <w:rsid w:val="001B3A75"/>
    <w:rsid w:val="001B5867"/>
    <w:rsid w:val="001B7ECB"/>
    <w:rsid w:val="001C00F9"/>
    <w:rsid w:val="001C58AF"/>
    <w:rsid w:val="001C5A4D"/>
    <w:rsid w:val="001D12F8"/>
    <w:rsid w:val="001D4A64"/>
    <w:rsid w:val="001D4F68"/>
    <w:rsid w:val="001D6A8E"/>
    <w:rsid w:val="001E4221"/>
    <w:rsid w:val="001E56CB"/>
    <w:rsid w:val="001E7601"/>
    <w:rsid w:val="001E78EA"/>
    <w:rsid w:val="001F2668"/>
    <w:rsid w:val="001F30FB"/>
    <w:rsid w:val="001F7967"/>
    <w:rsid w:val="001F7E57"/>
    <w:rsid w:val="002023B9"/>
    <w:rsid w:val="00206341"/>
    <w:rsid w:val="002063B0"/>
    <w:rsid w:val="00212435"/>
    <w:rsid w:val="00214A3C"/>
    <w:rsid w:val="00215814"/>
    <w:rsid w:val="002176BC"/>
    <w:rsid w:val="0022005D"/>
    <w:rsid w:val="00227078"/>
    <w:rsid w:val="00230946"/>
    <w:rsid w:val="00234798"/>
    <w:rsid w:val="00235128"/>
    <w:rsid w:val="00237437"/>
    <w:rsid w:val="00237F8F"/>
    <w:rsid w:val="00240DF9"/>
    <w:rsid w:val="00240EF0"/>
    <w:rsid w:val="00241624"/>
    <w:rsid w:val="002445A8"/>
    <w:rsid w:val="0024629A"/>
    <w:rsid w:val="00246E07"/>
    <w:rsid w:val="00252A90"/>
    <w:rsid w:val="00253D1C"/>
    <w:rsid w:val="00255135"/>
    <w:rsid w:val="00255EAF"/>
    <w:rsid w:val="00262D94"/>
    <w:rsid w:val="00263D6B"/>
    <w:rsid w:val="00266498"/>
    <w:rsid w:val="00276EC6"/>
    <w:rsid w:val="00277A7F"/>
    <w:rsid w:val="0028232C"/>
    <w:rsid w:val="002846CF"/>
    <w:rsid w:val="00287C5D"/>
    <w:rsid w:val="002915D6"/>
    <w:rsid w:val="00293E2D"/>
    <w:rsid w:val="00295876"/>
    <w:rsid w:val="00296F8D"/>
    <w:rsid w:val="002A0152"/>
    <w:rsid w:val="002A30EB"/>
    <w:rsid w:val="002A4F8E"/>
    <w:rsid w:val="002B0107"/>
    <w:rsid w:val="002B0572"/>
    <w:rsid w:val="002B13FC"/>
    <w:rsid w:val="002B1CA7"/>
    <w:rsid w:val="002B47F0"/>
    <w:rsid w:val="002B54C6"/>
    <w:rsid w:val="002B5B73"/>
    <w:rsid w:val="002B69E5"/>
    <w:rsid w:val="002B755C"/>
    <w:rsid w:val="002C26E0"/>
    <w:rsid w:val="002C7EAD"/>
    <w:rsid w:val="002D18BE"/>
    <w:rsid w:val="002D6D3D"/>
    <w:rsid w:val="002D7358"/>
    <w:rsid w:val="002E079D"/>
    <w:rsid w:val="002E2454"/>
    <w:rsid w:val="002E56B8"/>
    <w:rsid w:val="002E7032"/>
    <w:rsid w:val="002F11C7"/>
    <w:rsid w:val="002F49C0"/>
    <w:rsid w:val="003037CB"/>
    <w:rsid w:val="003041A8"/>
    <w:rsid w:val="0030468F"/>
    <w:rsid w:val="003055CF"/>
    <w:rsid w:val="00310EEF"/>
    <w:rsid w:val="00320DAD"/>
    <w:rsid w:val="00323299"/>
    <w:rsid w:val="0032390C"/>
    <w:rsid w:val="00326306"/>
    <w:rsid w:val="00330180"/>
    <w:rsid w:val="003304C4"/>
    <w:rsid w:val="003334A1"/>
    <w:rsid w:val="003348B9"/>
    <w:rsid w:val="00334957"/>
    <w:rsid w:val="00336D18"/>
    <w:rsid w:val="00337F18"/>
    <w:rsid w:val="0034255F"/>
    <w:rsid w:val="003427E9"/>
    <w:rsid w:val="00344010"/>
    <w:rsid w:val="003454C3"/>
    <w:rsid w:val="00351318"/>
    <w:rsid w:val="003539BC"/>
    <w:rsid w:val="00363CB3"/>
    <w:rsid w:val="00365132"/>
    <w:rsid w:val="00366D11"/>
    <w:rsid w:val="00376F8C"/>
    <w:rsid w:val="003773C9"/>
    <w:rsid w:val="00383FC1"/>
    <w:rsid w:val="0038581D"/>
    <w:rsid w:val="00391499"/>
    <w:rsid w:val="0039584D"/>
    <w:rsid w:val="0039599B"/>
    <w:rsid w:val="00397853"/>
    <w:rsid w:val="003A0308"/>
    <w:rsid w:val="003A3DC7"/>
    <w:rsid w:val="003A4C73"/>
    <w:rsid w:val="003A5651"/>
    <w:rsid w:val="003A6554"/>
    <w:rsid w:val="003A6A97"/>
    <w:rsid w:val="003A79C0"/>
    <w:rsid w:val="003A7B14"/>
    <w:rsid w:val="003B4972"/>
    <w:rsid w:val="003B5A2D"/>
    <w:rsid w:val="003B60CF"/>
    <w:rsid w:val="003B7240"/>
    <w:rsid w:val="003C5075"/>
    <w:rsid w:val="003C6651"/>
    <w:rsid w:val="003C71BE"/>
    <w:rsid w:val="003D5A40"/>
    <w:rsid w:val="003D603D"/>
    <w:rsid w:val="003D6308"/>
    <w:rsid w:val="003E0DF4"/>
    <w:rsid w:val="003E4C69"/>
    <w:rsid w:val="003E61C0"/>
    <w:rsid w:val="003E72B8"/>
    <w:rsid w:val="003F0A68"/>
    <w:rsid w:val="003F30B5"/>
    <w:rsid w:val="003F42A7"/>
    <w:rsid w:val="003F5756"/>
    <w:rsid w:val="003F60AE"/>
    <w:rsid w:val="004054D0"/>
    <w:rsid w:val="004065D5"/>
    <w:rsid w:val="004068A4"/>
    <w:rsid w:val="004068AB"/>
    <w:rsid w:val="004129BD"/>
    <w:rsid w:val="004137E7"/>
    <w:rsid w:val="00413ABD"/>
    <w:rsid w:val="00415E94"/>
    <w:rsid w:val="004179F4"/>
    <w:rsid w:val="00422C6E"/>
    <w:rsid w:val="00423753"/>
    <w:rsid w:val="00426244"/>
    <w:rsid w:val="0043118D"/>
    <w:rsid w:val="00431E65"/>
    <w:rsid w:val="00433FC8"/>
    <w:rsid w:val="00440A66"/>
    <w:rsid w:val="00441579"/>
    <w:rsid w:val="00443756"/>
    <w:rsid w:val="00445FDF"/>
    <w:rsid w:val="004466BB"/>
    <w:rsid w:val="00451495"/>
    <w:rsid w:val="004519C8"/>
    <w:rsid w:val="004537B5"/>
    <w:rsid w:val="004548AE"/>
    <w:rsid w:val="00456387"/>
    <w:rsid w:val="00457DD9"/>
    <w:rsid w:val="00462301"/>
    <w:rsid w:val="004650B3"/>
    <w:rsid w:val="00470B98"/>
    <w:rsid w:val="004723CE"/>
    <w:rsid w:val="0047298B"/>
    <w:rsid w:val="004739AE"/>
    <w:rsid w:val="00473FDD"/>
    <w:rsid w:val="004775EC"/>
    <w:rsid w:val="004804F1"/>
    <w:rsid w:val="00485E78"/>
    <w:rsid w:val="004861D0"/>
    <w:rsid w:val="004902FA"/>
    <w:rsid w:val="00495AAB"/>
    <w:rsid w:val="004A0E5C"/>
    <w:rsid w:val="004A2575"/>
    <w:rsid w:val="004A2D71"/>
    <w:rsid w:val="004A627F"/>
    <w:rsid w:val="004A71AE"/>
    <w:rsid w:val="004A754C"/>
    <w:rsid w:val="004B0791"/>
    <w:rsid w:val="004B3CA2"/>
    <w:rsid w:val="004B5659"/>
    <w:rsid w:val="004B65DB"/>
    <w:rsid w:val="004B75F1"/>
    <w:rsid w:val="004C1A14"/>
    <w:rsid w:val="004C1B9A"/>
    <w:rsid w:val="004C38A7"/>
    <w:rsid w:val="004C3CC0"/>
    <w:rsid w:val="004C3E23"/>
    <w:rsid w:val="004C6C4D"/>
    <w:rsid w:val="004D1EA7"/>
    <w:rsid w:val="004D540E"/>
    <w:rsid w:val="004D5DC9"/>
    <w:rsid w:val="004E3B0C"/>
    <w:rsid w:val="004E3E19"/>
    <w:rsid w:val="004E6AEA"/>
    <w:rsid w:val="004F1B96"/>
    <w:rsid w:val="004F5527"/>
    <w:rsid w:val="004F6B2E"/>
    <w:rsid w:val="00503976"/>
    <w:rsid w:val="00505930"/>
    <w:rsid w:val="00507E1D"/>
    <w:rsid w:val="00513320"/>
    <w:rsid w:val="00515A58"/>
    <w:rsid w:val="0051609E"/>
    <w:rsid w:val="005206E6"/>
    <w:rsid w:val="00521982"/>
    <w:rsid w:val="00530CA6"/>
    <w:rsid w:val="00532F49"/>
    <w:rsid w:val="00535CD3"/>
    <w:rsid w:val="005378AA"/>
    <w:rsid w:val="00543EA8"/>
    <w:rsid w:val="00546A06"/>
    <w:rsid w:val="00547037"/>
    <w:rsid w:val="005548E0"/>
    <w:rsid w:val="00555BAE"/>
    <w:rsid w:val="00555EBC"/>
    <w:rsid w:val="00556371"/>
    <w:rsid w:val="0056486C"/>
    <w:rsid w:val="0056737C"/>
    <w:rsid w:val="0057344C"/>
    <w:rsid w:val="00575EE7"/>
    <w:rsid w:val="00577982"/>
    <w:rsid w:val="00585523"/>
    <w:rsid w:val="00587B8A"/>
    <w:rsid w:val="005907B4"/>
    <w:rsid w:val="0059270D"/>
    <w:rsid w:val="005934C2"/>
    <w:rsid w:val="00594E0A"/>
    <w:rsid w:val="005959E1"/>
    <w:rsid w:val="00596275"/>
    <w:rsid w:val="00597119"/>
    <w:rsid w:val="005A2E4F"/>
    <w:rsid w:val="005A48A2"/>
    <w:rsid w:val="005A4DBF"/>
    <w:rsid w:val="005A6545"/>
    <w:rsid w:val="005B04E6"/>
    <w:rsid w:val="005B374D"/>
    <w:rsid w:val="005B4AFA"/>
    <w:rsid w:val="005B5BC4"/>
    <w:rsid w:val="005B7ABA"/>
    <w:rsid w:val="005B7EE2"/>
    <w:rsid w:val="005C17BC"/>
    <w:rsid w:val="005C2106"/>
    <w:rsid w:val="005C2B6B"/>
    <w:rsid w:val="005E234D"/>
    <w:rsid w:val="005E5043"/>
    <w:rsid w:val="005F0C3A"/>
    <w:rsid w:val="005F383B"/>
    <w:rsid w:val="005F407C"/>
    <w:rsid w:val="005F42B6"/>
    <w:rsid w:val="005F5365"/>
    <w:rsid w:val="0060300E"/>
    <w:rsid w:val="006048EE"/>
    <w:rsid w:val="00606220"/>
    <w:rsid w:val="006068EB"/>
    <w:rsid w:val="00607254"/>
    <w:rsid w:val="006122CB"/>
    <w:rsid w:val="00616078"/>
    <w:rsid w:val="0062175D"/>
    <w:rsid w:val="00621CC1"/>
    <w:rsid w:val="006275B0"/>
    <w:rsid w:val="006319D5"/>
    <w:rsid w:val="00633928"/>
    <w:rsid w:val="0063556E"/>
    <w:rsid w:val="006378C7"/>
    <w:rsid w:val="00644A62"/>
    <w:rsid w:val="00646311"/>
    <w:rsid w:val="006466CF"/>
    <w:rsid w:val="00647B89"/>
    <w:rsid w:val="0065121D"/>
    <w:rsid w:val="00651772"/>
    <w:rsid w:val="006518BA"/>
    <w:rsid w:val="00654120"/>
    <w:rsid w:val="00661C4A"/>
    <w:rsid w:val="0067369C"/>
    <w:rsid w:val="00676EF3"/>
    <w:rsid w:val="0068016C"/>
    <w:rsid w:val="00683294"/>
    <w:rsid w:val="00690D69"/>
    <w:rsid w:val="006912A6"/>
    <w:rsid w:val="00691559"/>
    <w:rsid w:val="0069469A"/>
    <w:rsid w:val="00696641"/>
    <w:rsid w:val="00696A75"/>
    <w:rsid w:val="00696DC9"/>
    <w:rsid w:val="00697243"/>
    <w:rsid w:val="006A39AD"/>
    <w:rsid w:val="006A501C"/>
    <w:rsid w:val="006A50A5"/>
    <w:rsid w:val="006B5F4F"/>
    <w:rsid w:val="006C4827"/>
    <w:rsid w:val="006C6206"/>
    <w:rsid w:val="006D0880"/>
    <w:rsid w:val="006D0A3C"/>
    <w:rsid w:val="006D2A77"/>
    <w:rsid w:val="006D5530"/>
    <w:rsid w:val="006D63D7"/>
    <w:rsid w:val="006E056C"/>
    <w:rsid w:val="006E3897"/>
    <w:rsid w:val="006E67C6"/>
    <w:rsid w:val="006F15D2"/>
    <w:rsid w:val="00700E9A"/>
    <w:rsid w:val="00702468"/>
    <w:rsid w:val="0070312F"/>
    <w:rsid w:val="00706020"/>
    <w:rsid w:val="00707C5C"/>
    <w:rsid w:val="007123A5"/>
    <w:rsid w:val="00712C12"/>
    <w:rsid w:val="00713B51"/>
    <w:rsid w:val="0071513F"/>
    <w:rsid w:val="0071636C"/>
    <w:rsid w:val="00717610"/>
    <w:rsid w:val="00717658"/>
    <w:rsid w:val="00721957"/>
    <w:rsid w:val="0072211A"/>
    <w:rsid w:val="00723823"/>
    <w:rsid w:val="00726E72"/>
    <w:rsid w:val="0073309C"/>
    <w:rsid w:val="00736039"/>
    <w:rsid w:val="00740BDD"/>
    <w:rsid w:val="00743A21"/>
    <w:rsid w:val="00752726"/>
    <w:rsid w:val="00752DEB"/>
    <w:rsid w:val="00754E22"/>
    <w:rsid w:val="007555B1"/>
    <w:rsid w:val="0075609B"/>
    <w:rsid w:val="00757B12"/>
    <w:rsid w:val="0076095A"/>
    <w:rsid w:val="00761296"/>
    <w:rsid w:val="007614C6"/>
    <w:rsid w:val="00761EC2"/>
    <w:rsid w:val="007654F1"/>
    <w:rsid w:val="0076586B"/>
    <w:rsid w:val="00767552"/>
    <w:rsid w:val="00767823"/>
    <w:rsid w:val="0077084E"/>
    <w:rsid w:val="007723F1"/>
    <w:rsid w:val="00772550"/>
    <w:rsid w:val="00772816"/>
    <w:rsid w:val="007732DC"/>
    <w:rsid w:val="00782299"/>
    <w:rsid w:val="00787091"/>
    <w:rsid w:val="0079243A"/>
    <w:rsid w:val="00795919"/>
    <w:rsid w:val="007A7EC7"/>
    <w:rsid w:val="007B13FF"/>
    <w:rsid w:val="007B353A"/>
    <w:rsid w:val="007B42C5"/>
    <w:rsid w:val="007B5096"/>
    <w:rsid w:val="007B66A5"/>
    <w:rsid w:val="007B7592"/>
    <w:rsid w:val="007B779E"/>
    <w:rsid w:val="007C1BD2"/>
    <w:rsid w:val="007C76B8"/>
    <w:rsid w:val="007D00DC"/>
    <w:rsid w:val="007D0276"/>
    <w:rsid w:val="007D1FDD"/>
    <w:rsid w:val="007E137D"/>
    <w:rsid w:val="007E2751"/>
    <w:rsid w:val="007E2C65"/>
    <w:rsid w:val="007E41FC"/>
    <w:rsid w:val="007E7274"/>
    <w:rsid w:val="007E7326"/>
    <w:rsid w:val="007E738A"/>
    <w:rsid w:val="007F3547"/>
    <w:rsid w:val="007F4141"/>
    <w:rsid w:val="007F6300"/>
    <w:rsid w:val="007F72EB"/>
    <w:rsid w:val="00802370"/>
    <w:rsid w:val="0080542B"/>
    <w:rsid w:val="0081142E"/>
    <w:rsid w:val="0081223F"/>
    <w:rsid w:val="008123E6"/>
    <w:rsid w:val="0081440D"/>
    <w:rsid w:val="00814CDB"/>
    <w:rsid w:val="00815F2F"/>
    <w:rsid w:val="00817926"/>
    <w:rsid w:val="008210B2"/>
    <w:rsid w:val="00821754"/>
    <w:rsid w:val="0082272D"/>
    <w:rsid w:val="00825AC3"/>
    <w:rsid w:val="00830E4E"/>
    <w:rsid w:val="00831645"/>
    <w:rsid w:val="00833575"/>
    <w:rsid w:val="00847E07"/>
    <w:rsid w:val="00847FE3"/>
    <w:rsid w:val="00851ABA"/>
    <w:rsid w:val="00852748"/>
    <w:rsid w:val="00853887"/>
    <w:rsid w:val="00853A0A"/>
    <w:rsid w:val="00854359"/>
    <w:rsid w:val="00854AA3"/>
    <w:rsid w:val="00854E86"/>
    <w:rsid w:val="00857C6C"/>
    <w:rsid w:val="008620ED"/>
    <w:rsid w:val="00863785"/>
    <w:rsid w:val="00864500"/>
    <w:rsid w:val="008652E8"/>
    <w:rsid w:val="008657E9"/>
    <w:rsid w:val="00866817"/>
    <w:rsid w:val="00866997"/>
    <w:rsid w:val="00874751"/>
    <w:rsid w:val="00874EF4"/>
    <w:rsid w:val="00875335"/>
    <w:rsid w:val="0087670A"/>
    <w:rsid w:val="0088432D"/>
    <w:rsid w:val="00886793"/>
    <w:rsid w:val="008978B5"/>
    <w:rsid w:val="008A09C3"/>
    <w:rsid w:val="008A2BEF"/>
    <w:rsid w:val="008A369F"/>
    <w:rsid w:val="008A447B"/>
    <w:rsid w:val="008A7B8D"/>
    <w:rsid w:val="008B4335"/>
    <w:rsid w:val="008B75C1"/>
    <w:rsid w:val="008C20C2"/>
    <w:rsid w:val="008C28D9"/>
    <w:rsid w:val="008C3949"/>
    <w:rsid w:val="008C5AFA"/>
    <w:rsid w:val="008C645B"/>
    <w:rsid w:val="008C6CDA"/>
    <w:rsid w:val="008D23B5"/>
    <w:rsid w:val="008D342C"/>
    <w:rsid w:val="008D7AAF"/>
    <w:rsid w:val="008E300B"/>
    <w:rsid w:val="008E50C2"/>
    <w:rsid w:val="008E546C"/>
    <w:rsid w:val="008E6C9B"/>
    <w:rsid w:val="008E73D1"/>
    <w:rsid w:val="008F14E7"/>
    <w:rsid w:val="008F4E58"/>
    <w:rsid w:val="009007A2"/>
    <w:rsid w:val="00903CF4"/>
    <w:rsid w:val="00905DE9"/>
    <w:rsid w:val="009062A9"/>
    <w:rsid w:val="00906598"/>
    <w:rsid w:val="00907008"/>
    <w:rsid w:val="00907BA0"/>
    <w:rsid w:val="00910381"/>
    <w:rsid w:val="00910AE0"/>
    <w:rsid w:val="0091364E"/>
    <w:rsid w:val="009155F0"/>
    <w:rsid w:val="00917743"/>
    <w:rsid w:val="00917CB5"/>
    <w:rsid w:val="00924356"/>
    <w:rsid w:val="0092599F"/>
    <w:rsid w:val="009265E5"/>
    <w:rsid w:val="00927DD8"/>
    <w:rsid w:val="009334F9"/>
    <w:rsid w:val="009424AE"/>
    <w:rsid w:val="00943D5C"/>
    <w:rsid w:val="00944D82"/>
    <w:rsid w:val="009477DB"/>
    <w:rsid w:val="00950153"/>
    <w:rsid w:val="00950606"/>
    <w:rsid w:val="009547EA"/>
    <w:rsid w:val="00955B09"/>
    <w:rsid w:val="00956EFE"/>
    <w:rsid w:val="009577D2"/>
    <w:rsid w:val="00961A2C"/>
    <w:rsid w:val="009627FF"/>
    <w:rsid w:val="00962D01"/>
    <w:rsid w:val="0096406A"/>
    <w:rsid w:val="0096699E"/>
    <w:rsid w:val="009669A2"/>
    <w:rsid w:val="00967BB2"/>
    <w:rsid w:val="00970D42"/>
    <w:rsid w:val="0097182B"/>
    <w:rsid w:val="009720DA"/>
    <w:rsid w:val="009727B6"/>
    <w:rsid w:val="00974C32"/>
    <w:rsid w:val="00980898"/>
    <w:rsid w:val="00980C09"/>
    <w:rsid w:val="0098335A"/>
    <w:rsid w:val="0098390E"/>
    <w:rsid w:val="00985A71"/>
    <w:rsid w:val="009901D5"/>
    <w:rsid w:val="00990594"/>
    <w:rsid w:val="00991443"/>
    <w:rsid w:val="00994C3F"/>
    <w:rsid w:val="00994F91"/>
    <w:rsid w:val="0099595F"/>
    <w:rsid w:val="009A1B54"/>
    <w:rsid w:val="009A2A10"/>
    <w:rsid w:val="009A2FC2"/>
    <w:rsid w:val="009A4F3D"/>
    <w:rsid w:val="009A6017"/>
    <w:rsid w:val="009B18E3"/>
    <w:rsid w:val="009B4504"/>
    <w:rsid w:val="009C291A"/>
    <w:rsid w:val="009C3BDF"/>
    <w:rsid w:val="009C3CFA"/>
    <w:rsid w:val="009C3D2C"/>
    <w:rsid w:val="009C6D40"/>
    <w:rsid w:val="009C796D"/>
    <w:rsid w:val="009D132F"/>
    <w:rsid w:val="009D1862"/>
    <w:rsid w:val="009D30A5"/>
    <w:rsid w:val="009D34FB"/>
    <w:rsid w:val="009D356F"/>
    <w:rsid w:val="009D4284"/>
    <w:rsid w:val="009D47CC"/>
    <w:rsid w:val="009E1801"/>
    <w:rsid w:val="009E2446"/>
    <w:rsid w:val="009E3D01"/>
    <w:rsid w:val="009E3E29"/>
    <w:rsid w:val="009F0A02"/>
    <w:rsid w:val="009F51EE"/>
    <w:rsid w:val="009F6BF8"/>
    <w:rsid w:val="00A00754"/>
    <w:rsid w:val="00A01409"/>
    <w:rsid w:val="00A01E95"/>
    <w:rsid w:val="00A03A5A"/>
    <w:rsid w:val="00A042B3"/>
    <w:rsid w:val="00A111FA"/>
    <w:rsid w:val="00A11DEB"/>
    <w:rsid w:val="00A11E90"/>
    <w:rsid w:val="00A20798"/>
    <w:rsid w:val="00A26799"/>
    <w:rsid w:val="00A27B9C"/>
    <w:rsid w:val="00A3144F"/>
    <w:rsid w:val="00A339D9"/>
    <w:rsid w:val="00A342C5"/>
    <w:rsid w:val="00A35D0B"/>
    <w:rsid w:val="00A4082C"/>
    <w:rsid w:val="00A4379B"/>
    <w:rsid w:val="00A44614"/>
    <w:rsid w:val="00A44A73"/>
    <w:rsid w:val="00A47B4B"/>
    <w:rsid w:val="00A52CDB"/>
    <w:rsid w:val="00A57481"/>
    <w:rsid w:val="00A579E4"/>
    <w:rsid w:val="00A57A4C"/>
    <w:rsid w:val="00A7350D"/>
    <w:rsid w:val="00A75E3D"/>
    <w:rsid w:val="00A775B3"/>
    <w:rsid w:val="00A80ECC"/>
    <w:rsid w:val="00A85C12"/>
    <w:rsid w:val="00A90F7C"/>
    <w:rsid w:val="00A91AC1"/>
    <w:rsid w:val="00A92CD9"/>
    <w:rsid w:val="00A9467A"/>
    <w:rsid w:val="00A950AE"/>
    <w:rsid w:val="00AA0148"/>
    <w:rsid w:val="00AA1D4D"/>
    <w:rsid w:val="00AA3F8B"/>
    <w:rsid w:val="00AA58FA"/>
    <w:rsid w:val="00AB257F"/>
    <w:rsid w:val="00AB59D9"/>
    <w:rsid w:val="00AC209E"/>
    <w:rsid w:val="00AC35F1"/>
    <w:rsid w:val="00AC5A2E"/>
    <w:rsid w:val="00AC5BBE"/>
    <w:rsid w:val="00AD4C1B"/>
    <w:rsid w:val="00AE09C3"/>
    <w:rsid w:val="00AE1829"/>
    <w:rsid w:val="00AE3B38"/>
    <w:rsid w:val="00AE4814"/>
    <w:rsid w:val="00AE642F"/>
    <w:rsid w:val="00AE715F"/>
    <w:rsid w:val="00AE7E4A"/>
    <w:rsid w:val="00AF0D2D"/>
    <w:rsid w:val="00AF5083"/>
    <w:rsid w:val="00B009DE"/>
    <w:rsid w:val="00B01DEF"/>
    <w:rsid w:val="00B04075"/>
    <w:rsid w:val="00B05660"/>
    <w:rsid w:val="00B05B8F"/>
    <w:rsid w:val="00B061A4"/>
    <w:rsid w:val="00B11642"/>
    <w:rsid w:val="00B120E7"/>
    <w:rsid w:val="00B1257C"/>
    <w:rsid w:val="00B138AA"/>
    <w:rsid w:val="00B13F47"/>
    <w:rsid w:val="00B148B8"/>
    <w:rsid w:val="00B14A06"/>
    <w:rsid w:val="00B14F12"/>
    <w:rsid w:val="00B15E00"/>
    <w:rsid w:val="00B20459"/>
    <w:rsid w:val="00B2590A"/>
    <w:rsid w:val="00B2597D"/>
    <w:rsid w:val="00B259CD"/>
    <w:rsid w:val="00B261B5"/>
    <w:rsid w:val="00B32021"/>
    <w:rsid w:val="00B40ADD"/>
    <w:rsid w:val="00B41804"/>
    <w:rsid w:val="00B4274D"/>
    <w:rsid w:val="00B45C6E"/>
    <w:rsid w:val="00B516E6"/>
    <w:rsid w:val="00B53ACC"/>
    <w:rsid w:val="00B637EB"/>
    <w:rsid w:val="00B647CE"/>
    <w:rsid w:val="00B6513D"/>
    <w:rsid w:val="00B6516B"/>
    <w:rsid w:val="00B66518"/>
    <w:rsid w:val="00B67421"/>
    <w:rsid w:val="00B7034E"/>
    <w:rsid w:val="00B75ED1"/>
    <w:rsid w:val="00B954E2"/>
    <w:rsid w:val="00BA025D"/>
    <w:rsid w:val="00BA0466"/>
    <w:rsid w:val="00BA3651"/>
    <w:rsid w:val="00BA5B3A"/>
    <w:rsid w:val="00BA78E4"/>
    <w:rsid w:val="00BB0500"/>
    <w:rsid w:val="00BB4E24"/>
    <w:rsid w:val="00BB6ADC"/>
    <w:rsid w:val="00BC6103"/>
    <w:rsid w:val="00BC7932"/>
    <w:rsid w:val="00BD0878"/>
    <w:rsid w:val="00BD0C3A"/>
    <w:rsid w:val="00BD172E"/>
    <w:rsid w:val="00BD18D9"/>
    <w:rsid w:val="00BD3EDB"/>
    <w:rsid w:val="00BD54C0"/>
    <w:rsid w:val="00BD7073"/>
    <w:rsid w:val="00BE3A38"/>
    <w:rsid w:val="00BE48C2"/>
    <w:rsid w:val="00BE60CC"/>
    <w:rsid w:val="00BF20BF"/>
    <w:rsid w:val="00BF3B97"/>
    <w:rsid w:val="00BF53D3"/>
    <w:rsid w:val="00BF597E"/>
    <w:rsid w:val="00BF7F3A"/>
    <w:rsid w:val="00C04E41"/>
    <w:rsid w:val="00C07884"/>
    <w:rsid w:val="00C07E67"/>
    <w:rsid w:val="00C11B83"/>
    <w:rsid w:val="00C11ED1"/>
    <w:rsid w:val="00C11F5A"/>
    <w:rsid w:val="00C12D79"/>
    <w:rsid w:val="00C159A3"/>
    <w:rsid w:val="00C16506"/>
    <w:rsid w:val="00C212C9"/>
    <w:rsid w:val="00C24964"/>
    <w:rsid w:val="00C24A30"/>
    <w:rsid w:val="00C24DC8"/>
    <w:rsid w:val="00C2501B"/>
    <w:rsid w:val="00C30BDA"/>
    <w:rsid w:val="00C36360"/>
    <w:rsid w:val="00C37087"/>
    <w:rsid w:val="00C3727C"/>
    <w:rsid w:val="00C417EB"/>
    <w:rsid w:val="00C42703"/>
    <w:rsid w:val="00C435E2"/>
    <w:rsid w:val="00C44C19"/>
    <w:rsid w:val="00C53A4D"/>
    <w:rsid w:val="00C53CF2"/>
    <w:rsid w:val="00C54396"/>
    <w:rsid w:val="00C5457F"/>
    <w:rsid w:val="00C55E2E"/>
    <w:rsid w:val="00C56FEF"/>
    <w:rsid w:val="00C60658"/>
    <w:rsid w:val="00C61A6A"/>
    <w:rsid w:val="00C63612"/>
    <w:rsid w:val="00C729FB"/>
    <w:rsid w:val="00C7562A"/>
    <w:rsid w:val="00C779B9"/>
    <w:rsid w:val="00C77E04"/>
    <w:rsid w:val="00C841E3"/>
    <w:rsid w:val="00C86186"/>
    <w:rsid w:val="00C8622C"/>
    <w:rsid w:val="00C92D81"/>
    <w:rsid w:val="00C95C2D"/>
    <w:rsid w:val="00CA0409"/>
    <w:rsid w:val="00CA12DD"/>
    <w:rsid w:val="00CA69F7"/>
    <w:rsid w:val="00CA76C3"/>
    <w:rsid w:val="00CB0A61"/>
    <w:rsid w:val="00CB2DE9"/>
    <w:rsid w:val="00CB3C30"/>
    <w:rsid w:val="00CB5527"/>
    <w:rsid w:val="00CB5731"/>
    <w:rsid w:val="00CC18F2"/>
    <w:rsid w:val="00CC31D2"/>
    <w:rsid w:val="00CC5E5E"/>
    <w:rsid w:val="00CC6CD2"/>
    <w:rsid w:val="00CD1CC2"/>
    <w:rsid w:val="00CE05E5"/>
    <w:rsid w:val="00CE11FA"/>
    <w:rsid w:val="00CE21A4"/>
    <w:rsid w:val="00CE397F"/>
    <w:rsid w:val="00CE3BDD"/>
    <w:rsid w:val="00CF678E"/>
    <w:rsid w:val="00CF7913"/>
    <w:rsid w:val="00D001E4"/>
    <w:rsid w:val="00D030E1"/>
    <w:rsid w:val="00D03604"/>
    <w:rsid w:val="00D074FD"/>
    <w:rsid w:val="00D106A1"/>
    <w:rsid w:val="00D13AB0"/>
    <w:rsid w:val="00D1442D"/>
    <w:rsid w:val="00D16854"/>
    <w:rsid w:val="00D1729D"/>
    <w:rsid w:val="00D22E8E"/>
    <w:rsid w:val="00D247D7"/>
    <w:rsid w:val="00D31457"/>
    <w:rsid w:val="00D317A1"/>
    <w:rsid w:val="00D31B15"/>
    <w:rsid w:val="00D320C9"/>
    <w:rsid w:val="00D32843"/>
    <w:rsid w:val="00D366C3"/>
    <w:rsid w:val="00D4174F"/>
    <w:rsid w:val="00D4193E"/>
    <w:rsid w:val="00D42772"/>
    <w:rsid w:val="00D42F19"/>
    <w:rsid w:val="00D441FE"/>
    <w:rsid w:val="00D5001A"/>
    <w:rsid w:val="00D51568"/>
    <w:rsid w:val="00D517F6"/>
    <w:rsid w:val="00D544AD"/>
    <w:rsid w:val="00D56C73"/>
    <w:rsid w:val="00D57C63"/>
    <w:rsid w:val="00D62F6F"/>
    <w:rsid w:val="00D6388B"/>
    <w:rsid w:val="00D64112"/>
    <w:rsid w:val="00D675AD"/>
    <w:rsid w:val="00D73CA3"/>
    <w:rsid w:val="00D74EAC"/>
    <w:rsid w:val="00D77F0E"/>
    <w:rsid w:val="00D77F5A"/>
    <w:rsid w:val="00D80D43"/>
    <w:rsid w:val="00D810A5"/>
    <w:rsid w:val="00D8123E"/>
    <w:rsid w:val="00D83A6E"/>
    <w:rsid w:val="00D84F7A"/>
    <w:rsid w:val="00D8581B"/>
    <w:rsid w:val="00D86CCF"/>
    <w:rsid w:val="00D87948"/>
    <w:rsid w:val="00D90860"/>
    <w:rsid w:val="00D924D8"/>
    <w:rsid w:val="00D9456D"/>
    <w:rsid w:val="00D96BC6"/>
    <w:rsid w:val="00DA3CFC"/>
    <w:rsid w:val="00DB007F"/>
    <w:rsid w:val="00DB3B7F"/>
    <w:rsid w:val="00DC15A1"/>
    <w:rsid w:val="00DC4A36"/>
    <w:rsid w:val="00DC72CB"/>
    <w:rsid w:val="00DD1DEA"/>
    <w:rsid w:val="00DD3C62"/>
    <w:rsid w:val="00DD79B4"/>
    <w:rsid w:val="00DE04E8"/>
    <w:rsid w:val="00DE7881"/>
    <w:rsid w:val="00DF2F82"/>
    <w:rsid w:val="00DF7AF5"/>
    <w:rsid w:val="00E008B0"/>
    <w:rsid w:val="00E00BEA"/>
    <w:rsid w:val="00E05100"/>
    <w:rsid w:val="00E058C6"/>
    <w:rsid w:val="00E067FF"/>
    <w:rsid w:val="00E06DA8"/>
    <w:rsid w:val="00E101F1"/>
    <w:rsid w:val="00E10556"/>
    <w:rsid w:val="00E114C0"/>
    <w:rsid w:val="00E15777"/>
    <w:rsid w:val="00E160C2"/>
    <w:rsid w:val="00E169B3"/>
    <w:rsid w:val="00E2315E"/>
    <w:rsid w:val="00E27A33"/>
    <w:rsid w:val="00E31821"/>
    <w:rsid w:val="00E319F4"/>
    <w:rsid w:val="00E3214C"/>
    <w:rsid w:val="00E33706"/>
    <w:rsid w:val="00E355D2"/>
    <w:rsid w:val="00E35726"/>
    <w:rsid w:val="00E36FDD"/>
    <w:rsid w:val="00E37985"/>
    <w:rsid w:val="00E4008B"/>
    <w:rsid w:val="00E40185"/>
    <w:rsid w:val="00E43882"/>
    <w:rsid w:val="00E441FB"/>
    <w:rsid w:val="00E45CE1"/>
    <w:rsid w:val="00E5165C"/>
    <w:rsid w:val="00E53AFA"/>
    <w:rsid w:val="00E6070C"/>
    <w:rsid w:val="00E6158D"/>
    <w:rsid w:val="00E620AF"/>
    <w:rsid w:val="00E625B8"/>
    <w:rsid w:val="00E663F1"/>
    <w:rsid w:val="00E66EC0"/>
    <w:rsid w:val="00E70B87"/>
    <w:rsid w:val="00E713F5"/>
    <w:rsid w:val="00E71753"/>
    <w:rsid w:val="00E73214"/>
    <w:rsid w:val="00E752A6"/>
    <w:rsid w:val="00E75C92"/>
    <w:rsid w:val="00E84C4D"/>
    <w:rsid w:val="00E8565A"/>
    <w:rsid w:val="00E87652"/>
    <w:rsid w:val="00E87770"/>
    <w:rsid w:val="00E91682"/>
    <w:rsid w:val="00E917B0"/>
    <w:rsid w:val="00E933EE"/>
    <w:rsid w:val="00E9433C"/>
    <w:rsid w:val="00E9600E"/>
    <w:rsid w:val="00EA0240"/>
    <w:rsid w:val="00EA0F05"/>
    <w:rsid w:val="00EA2907"/>
    <w:rsid w:val="00EA5379"/>
    <w:rsid w:val="00EA55F7"/>
    <w:rsid w:val="00EA6513"/>
    <w:rsid w:val="00EB0254"/>
    <w:rsid w:val="00EB3BCB"/>
    <w:rsid w:val="00EB6040"/>
    <w:rsid w:val="00EB6E03"/>
    <w:rsid w:val="00EC26E2"/>
    <w:rsid w:val="00EC307F"/>
    <w:rsid w:val="00EC4D0C"/>
    <w:rsid w:val="00ED47D1"/>
    <w:rsid w:val="00EE034B"/>
    <w:rsid w:val="00EE05BA"/>
    <w:rsid w:val="00EF2F1F"/>
    <w:rsid w:val="00EF4248"/>
    <w:rsid w:val="00F0190F"/>
    <w:rsid w:val="00F021CE"/>
    <w:rsid w:val="00F027FA"/>
    <w:rsid w:val="00F114E8"/>
    <w:rsid w:val="00F115B8"/>
    <w:rsid w:val="00F12F49"/>
    <w:rsid w:val="00F15D01"/>
    <w:rsid w:val="00F21D77"/>
    <w:rsid w:val="00F275BE"/>
    <w:rsid w:val="00F30B6C"/>
    <w:rsid w:val="00F30D69"/>
    <w:rsid w:val="00F42915"/>
    <w:rsid w:val="00F4709D"/>
    <w:rsid w:val="00F47E10"/>
    <w:rsid w:val="00F50A67"/>
    <w:rsid w:val="00F5324E"/>
    <w:rsid w:val="00F5558F"/>
    <w:rsid w:val="00F55EF6"/>
    <w:rsid w:val="00F56167"/>
    <w:rsid w:val="00F64445"/>
    <w:rsid w:val="00F71ED9"/>
    <w:rsid w:val="00F7304C"/>
    <w:rsid w:val="00F73584"/>
    <w:rsid w:val="00F75451"/>
    <w:rsid w:val="00F76BC5"/>
    <w:rsid w:val="00F83058"/>
    <w:rsid w:val="00F85463"/>
    <w:rsid w:val="00F85C5C"/>
    <w:rsid w:val="00F87B60"/>
    <w:rsid w:val="00F91470"/>
    <w:rsid w:val="00F919A6"/>
    <w:rsid w:val="00F942C3"/>
    <w:rsid w:val="00F97A4F"/>
    <w:rsid w:val="00FA3615"/>
    <w:rsid w:val="00FA5D9E"/>
    <w:rsid w:val="00FA6656"/>
    <w:rsid w:val="00FA768B"/>
    <w:rsid w:val="00FC0A0B"/>
    <w:rsid w:val="00FC51D7"/>
    <w:rsid w:val="00FC5FFC"/>
    <w:rsid w:val="00FC6A43"/>
    <w:rsid w:val="00FD6382"/>
    <w:rsid w:val="00FD6D8B"/>
    <w:rsid w:val="00FE3298"/>
    <w:rsid w:val="00FE4286"/>
    <w:rsid w:val="00FE57A0"/>
    <w:rsid w:val="00FE76F9"/>
    <w:rsid w:val="00FF09B4"/>
    <w:rsid w:val="00FF09DD"/>
    <w:rsid w:val="00FF3247"/>
    <w:rsid w:val="00FF3AF6"/>
    <w:rsid w:val="00FF3C48"/>
    <w:rsid w:val="00FF478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42E3D4"/>
  <w15:chartTrackingRefBased/>
  <w15:docId w15:val="{80E13E10-1EB2-434E-917B-B2C06F49DF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3CA2"/>
    <w:rPr>
      <w:rFonts w:asciiTheme="majorBidi" w:hAnsiTheme="majorBidi" w:cstheme="majorBidi"/>
      <w:sz w:val="24"/>
      <w:szCs w:val="24"/>
    </w:rPr>
  </w:style>
  <w:style w:type="paragraph" w:styleId="Heading3">
    <w:name w:val="heading 3"/>
    <w:basedOn w:val="Normal"/>
    <w:next w:val="Normal"/>
    <w:link w:val="Heading3Char"/>
    <w:uiPriority w:val="9"/>
    <w:semiHidden/>
    <w:unhideWhenUsed/>
    <w:qFormat/>
    <w:rsid w:val="00050EA2"/>
    <w:pPr>
      <w:keepNext/>
      <w:keepLines/>
      <w:spacing w:before="40" w:after="0"/>
      <w:outlineLvl w:val="2"/>
    </w:pPr>
    <w:rPr>
      <w:rFonts w:asciiTheme="majorHAnsi" w:eastAsiaTheme="majorEastAsia" w:hAnsiTheme="majorHAnsi"/>
      <w:color w:val="1F4D78" w:themeColor="accent1" w:themeShade="7F"/>
    </w:rPr>
  </w:style>
  <w:style w:type="paragraph" w:styleId="Heading4">
    <w:name w:val="heading 4"/>
    <w:basedOn w:val="Normal"/>
    <w:link w:val="Heading4Char"/>
    <w:uiPriority w:val="9"/>
    <w:qFormat/>
    <w:rsid w:val="003037CB"/>
    <w:pPr>
      <w:spacing w:before="100" w:beforeAutospacing="1" w:after="100" w:afterAutospacing="1" w:line="240" w:lineRule="auto"/>
      <w:outlineLvl w:val="3"/>
    </w:pPr>
    <w:rPr>
      <w:rFonts w:ascii="Times New Roman" w:eastAsia="Times New Roman" w:hAnsi="Times New Roman" w:cs="Times New Roman"/>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91499"/>
    <w:pPr>
      <w:ind w:left="720"/>
      <w:contextualSpacing/>
    </w:pPr>
  </w:style>
  <w:style w:type="paragraph" w:styleId="Header">
    <w:name w:val="header"/>
    <w:basedOn w:val="Normal"/>
    <w:link w:val="HeaderChar"/>
    <w:uiPriority w:val="99"/>
    <w:unhideWhenUsed/>
    <w:rsid w:val="002F11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11C7"/>
  </w:style>
  <w:style w:type="paragraph" w:styleId="Footer">
    <w:name w:val="footer"/>
    <w:basedOn w:val="Normal"/>
    <w:link w:val="FooterChar"/>
    <w:uiPriority w:val="99"/>
    <w:unhideWhenUsed/>
    <w:rsid w:val="002F11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F11C7"/>
  </w:style>
  <w:style w:type="character" w:styleId="CommentReference">
    <w:name w:val="annotation reference"/>
    <w:basedOn w:val="DefaultParagraphFont"/>
    <w:uiPriority w:val="99"/>
    <w:semiHidden/>
    <w:unhideWhenUsed/>
    <w:rsid w:val="00AA58FA"/>
    <w:rPr>
      <w:sz w:val="16"/>
      <w:szCs w:val="16"/>
    </w:rPr>
  </w:style>
  <w:style w:type="paragraph" w:styleId="CommentText">
    <w:name w:val="annotation text"/>
    <w:basedOn w:val="Normal"/>
    <w:link w:val="CommentTextChar"/>
    <w:uiPriority w:val="99"/>
    <w:semiHidden/>
    <w:unhideWhenUsed/>
    <w:rsid w:val="00AA58FA"/>
    <w:pPr>
      <w:spacing w:line="240" w:lineRule="auto"/>
    </w:pPr>
    <w:rPr>
      <w:sz w:val="20"/>
      <w:szCs w:val="20"/>
    </w:rPr>
  </w:style>
  <w:style w:type="character" w:customStyle="1" w:styleId="CommentTextChar">
    <w:name w:val="Comment Text Char"/>
    <w:basedOn w:val="DefaultParagraphFont"/>
    <w:link w:val="CommentText"/>
    <w:uiPriority w:val="99"/>
    <w:semiHidden/>
    <w:rsid w:val="00AA58FA"/>
    <w:rPr>
      <w:sz w:val="20"/>
      <w:szCs w:val="20"/>
    </w:rPr>
  </w:style>
  <w:style w:type="paragraph" w:styleId="CommentSubject">
    <w:name w:val="annotation subject"/>
    <w:basedOn w:val="CommentText"/>
    <w:next w:val="CommentText"/>
    <w:link w:val="CommentSubjectChar"/>
    <w:uiPriority w:val="99"/>
    <w:semiHidden/>
    <w:unhideWhenUsed/>
    <w:rsid w:val="00AA58FA"/>
    <w:rPr>
      <w:b/>
      <w:bCs/>
    </w:rPr>
  </w:style>
  <w:style w:type="character" w:customStyle="1" w:styleId="CommentSubjectChar">
    <w:name w:val="Comment Subject Char"/>
    <w:basedOn w:val="CommentTextChar"/>
    <w:link w:val="CommentSubject"/>
    <w:uiPriority w:val="99"/>
    <w:semiHidden/>
    <w:rsid w:val="00AA58FA"/>
    <w:rPr>
      <w:b/>
      <w:bCs/>
      <w:sz w:val="20"/>
      <w:szCs w:val="20"/>
    </w:rPr>
  </w:style>
  <w:style w:type="table" w:styleId="TableGrid">
    <w:name w:val="Table Grid"/>
    <w:basedOn w:val="TableNormal"/>
    <w:uiPriority w:val="39"/>
    <w:rsid w:val="00CD1C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6D0A3C"/>
    <w:rPr>
      <w:color w:val="0000FF"/>
      <w:u w:val="single"/>
    </w:rPr>
  </w:style>
  <w:style w:type="character" w:customStyle="1" w:styleId="DefaultFontHxMailStyle">
    <w:name w:val="Default Font HxMail Style"/>
    <w:basedOn w:val="DefaultParagraphFont"/>
    <w:rsid w:val="006D0A3C"/>
    <w:rPr>
      <w:rFonts w:asciiTheme="minorHAnsi" w:hAnsi="Calibri" w:cs="Calibri" w:hint="default"/>
      <w:b w:val="0"/>
      <w:bCs w:val="0"/>
      <w:i w:val="0"/>
      <w:iCs w:val="0"/>
      <w:strike w:val="0"/>
      <w:dstrike w:val="0"/>
      <w:color w:val="002060"/>
      <w:sz w:val="24"/>
      <w:u w:val="none"/>
      <w:effect w:val="none"/>
    </w:rPr>
  </w:style>
  <w:style w:type="character" w:styleId="FollowedHyperlink">
    <w:name w:val="FollowedHyperlink"/>
    <w:basedOn w:val="DefaultParagraphFont"/>
    <w:uiPriority w:val="99"/>
    <w:semiHidden/>
    <w:unhideWhenUsed/>
    <w:rsid w:val="0081223F"/>
    <w:rPr>
      <w:color w:val="954F72" w:themeColor="followedHyperlink"/>
      <w:u w:val="single"/>
    </w:rPr>
  </w:style>
  <w:style w:type="character" w:styleId="Strong">
    <w:name w:val="Strong"/>
    <w:basedOn w:val="DefaultParagraphFont"/>
    <w:uiPriority w:val="22"/>
    <w:qFormat/>
    <w:rsid w:val="00C5457F"/>
    <w:rPr>
      <w:b/>
      <w:bCs/>
    </w:rPr>
  </w:style>
  <w:style w:type="character" w:styleId="Emphasis">
    <w:name w:val="Emphasis"/>
    <w:basedOn w:val="DefaultParagraphFont"/>
    <w:uiPriority w:val="20"/>
    <w:qFormat/>
    <w:rsid w:val="00C5457F"/>
    <w:rPr>
      <w:i/>
      <w:iCs/>
    </w:rPr>
  </w:style>
  <w:style w:type="character" w:customStyle="1" w:styleId="Heading4Char">
    <w:name w:val="Heading 4 Char"/>
    <w:basedOn w:val="DefaultParagraphFont"/>
    <w:link w:val="Heading4"/>
    <w:uiPriority w:val="9"/>
    <w:rsid w:val="003037CB"/>
    <w:rPr>
      <w:rFonts w:ascii="Times New Roman" w:eastAsia="Times New Roman" w:hAnsi="Times New Roman" w:cs="Times New Roman"/>
      <w:b/>
      <w:bCs/>
      <w:sz w:val="24"/>
      <w:szCs w:val="24"/>
    </w:rPr>
  </w:style>
  <w:style w:type="paragraph" w:styleId="NormalWeb">
    <w:name w:val="Normal (Web)"/>
    <w:basedOn w:val="Normal"/>
    <w:uiPriority w:val="99"/>
    <w:unhideWhenUsed/>
    <w:rsid w:val="003037CB"/>
    <w:pPr>
      <w:spacing w:before="100" w:beforeAutospacing="1" w:after="100" w:afterAutospacing="1" w:line="240" w:lineRule="auto"/>
    </w:pPr>
    <w:rPr>
      <w:rFonts w:ascii="Times New Roman" w:eastAsia="Times New Roman" w:hAnsi="Times New Roman" w:cs="Times New Roman"/>
    </w:rPr>
  </w:style>
  <w:style w:type="character" w:customStyle="1" w:styleId="Heading3Char">
    <w:name w:val="Heading 3 Char"/>
    <w:basedOn w:val="DefaultParagraphFont"/>
    <w:link w:val="Heading3"/>
    <w:uiPriority w:val="9"/>
    <w:semiHidden/>
    <w:rsid w:val="00050EA2"/>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1433981">
      <w:bodyDiv w:val="1"/>
      <w:marLeft w:val="0"/>
      <w:marRight w:val="0"/>
      <w:marTop w:val="0"/>
      <w:marBottom w:val="0"/>
      <w:divBdr>
        <w:top w:val="none" w:sz="0" w:space="0" w:color="auto"/>
        <w:left w:val="none" w:sz="0" w:space="0" w:color="auto"/>
        <w:bottom w:val="none" w:sz="0" w:space="0" w:color="auto"/>
        <w:right w:val="none" w:sz="0" w:space="0" w:color="auto"/>
      </w:divBdr>
    </w:div>
    <w:div w:id="110245611">
      <w:bodyDiv w:val="1"/>
      <w:marLeft w:val="0"/>
      <w:marRight w:val="0"/>
      <w:marTop w:val="0"/>
      <w:marBottom w:val="0"/>
      <w:divBdr>
        <w:top w:val="none" w:sz="0" w:space="0" w:color="auto"/>
        <w:left w:val="none" w:sz="0" w:space="0" w:color="auto"/>
        <w:bottom w:val="none" w:sz="0" w:space="0" w:color="auto"/>
        <w:right w:val="none" w:sz="0" w:space="0" w:color="auto"/>
      </w:divBdr>
    </w:div>
    <w:div w:id="121847120">
      <w:bodyDiv w:val="1"/>
      <w:marLeft w:val="0"/>
      <w:marRight w:val="0"/>
      <w:marTop w:val="0"/>
      <w:marBottom w:val="0"/>
      <w:divBdr>
        <w:top w:val="none" w:sz="0" w:space="0" w:color="auto"/>
        <w:left w:val="none" w:sz="0" w:space="0" w:color="auto"/>
        <w:bottom w:val="none" w:sz="0" w:space="0" w:color="auto"/>
        <w:right w:val="none" w:sz="0" w:space="0" w:color="auto"/>
      </w:divBdr>
    </w:div>
    <w:div w:id="138160102">
      <w:bodyDiv w:val="1"/>
      <w:marLeft w:val="0"/>
      <w:marRight w:val="0"/>
      <w:marTop w:val="0"/>
      <w:marBottom w:val="0"/>
      <w:divBdr>
        <w:top w:val="none" w:sz="0" w:space="0" w:color="auto"/>
        <w:left w:val="none" w:sz="0" w:space="0" w:color="auto"/>
        <w:bottom w:val="none" w:sz="0" w:space="0" w:color="auto"/>
        <w:right w:val="none" w:sz="0" w:space="0" w:color="auto"/>
      </w:divBdr>
    </w:div>
    <w:div w:id="213779795">
      <w:bodyDiv w:val="1"/>
      <w:marLeft w:val="0"/>
      <w:marRight w:val="0"/>
      <w:marTop w:val="0"/>
      <w:marBottom w:val="0"/>
      <w:divBdr>
        <w:top w:val="none" w:sz="0" w:space="0" w:color="auto"/>
        <w:left w:val="none" w:sz="0" w:space="0" w:color="auto"/>
        <w:bottom w:val="none" w:sz="0" w:space="0" w:color="auto"/>
        <w:right w:val="none" w:sz="0" w:space="0" w:color="auto"/>
      </w:divBdr>
    </w:div>
    <w:div w:id="272326832">
      <w:bodyDiv w:val="1"/>
      <w:marLeft w:val="0"/>
      <w:marRight w:val="0"/>
      <w:marTop w:val="0"/>
      <w:marBottom w:val="0"/>
      <w:divBdr>
        <w:top w:val="none" w:sz="0" w:space="0" w:color="auto"/>
        <w:left w:val="none" w:sz="0" w:space="0" w:color="auto"/>
        <w:bottom w:val="none" w:sz="0" w:space="0" w:color="auto"/>
        <w:right w:val="none" w:sz="0" w:space="0" w:color="auto"/>
      </w:divBdr>
    </w:div>
    <w:div w:id="318652759">
      <w:bodyDiv w:val="1"/>
      <w:marLeft w:val="0"/>
      <w:marRight w:val="0"/>
      <w:marTop w:val="0"/>
      <w:marBottom w:val="0"/>
      <w:divBdr>
        <w:top w:val="none" w:sz="0" w:space="0" w:color="auto"/>
        <w:left w:val="none" w:sz="0" w:space="0" w:color="auto"/>
        <w:bottom w:val="none" w:sz="0" w:space="0" w:color="auto"/>
        <w:right w:val="none" w:sz="0" w:space="0" w:color="auto"/>
      </w:divBdr>
    </w:div>
    <w:div w:id="373501021">
      <w:bodyDiv w:val="1"/>
      <w:marLeft w:val="0"/>
      <w:marRight w:val="0"/>
      <w:marTop w:val="0"/>
      <w:marBottom w:val="0"/>
      <w:divBdr>
        <w:top w:val="none" w:sz="0" w:space="0" w:color="auto"/>
        <w:left w:val="none" w:sz="0" w:space="0" w:color="auto"/>
        <w:bottom w:val="none" w:sz="0" w:space="0" w:color="auto"/>
        <w:right w:val="none" w:sz="0" w:space="0" w:color="auto"/>
      </w:divBdr>
    </w:div>
    <w:div w:id="380254644">
      <w:bodyDiv w:val="1"/>
      <w:marLeft w:val="0"/>
      <w:marRight w:val="0"/>
      <w:marTop w:val="0"/>
      <w:marBottom w:val="0"/>
      <w:divBdr>
        <w:top w:val="none" w:sz="0" w:space="0" w:color="auto"/>
        <w:left w:val="none" w:sz="0" w:space="0" w:color="auto"/>
        <w:bottom w:val="none" w:sz="0" w:space="0" w:color="auto"/>
        <w:right w:val="none" w:sz="0" w:space="0" w:color="auto"/>
      </w:divBdr>
    </w:div>
    <w:div w:id="432366023">
      <w:bodyDiv w:val="1"/>
      <w:marLeft w:val="0"/>
      <w:marRight w:val="0"/>
      <w:marTop w:val="0"/>
      <w:marBottom w:val="0"/>
      <w:divBdr>
        <w:top w:val="none" w:sz="0" w:space="0" w:color="auto"/>
        <w:left w:val="none" w:sz="0" w:space="0" w:color="auto"/>
        <w:bottom w:val="none" w:sz="0" w:space="0" w:color="auto"/>
        <w:right w:val="none" w:sz="0" w:space="0" w:color="auto"/>
      </w:divBdr>
    </w:div>
    <w:div w:id="644548563">
      <w:bodyDiv w:val="1"/>
      <w:marLeft w:val="0"/>
      <w:marRight w:val="0"/>
      <w:marTop w:val="0"/>
      <w:marBottom w:val="0"/>
      <w:divBdr>
        <w:top w:val="none" w:sz="0" w:space="0" w:color="auto"/>
        <w:left w:val="none" w:sz="0" w:space="0" w:color="auto"/>
        <w:bottom w:val="none" w:sz="0" w:space="0" w:color="auto"/>
        <w:right w:val="none" w:sz="0" w:space="0" w:color="auto"/>
      </w:divBdr>
    </w:div>
    <w:div w:id="720372019">
      <w:bodyDiv w:val="1"/>
      <w:marLeft w:val="0"/>
      <w:marRight w:val="0"/>
      <w:marTop w:val="0"/>
      <w:marBottom w:val="0"/>
      <w:divBdr>
        <w:top w:val="none" w:sz="0" w:space="0" w:color="auto"/>
        <w:left w:val="none" w:sz="0" w:space="0" w:color="auto"/>
        <w:bottom w:val="none" w:sz="0" w:space="0" w:color="auto"/>
        <w:right w:val="none" w:sz="0" w:space="0" w:color="auto"/>
      </w:divBdr>
    </w:div>
    <w:div w:id="792099285">
      <w:bodyDiv w:val="1"/>
      <w:marLeft w:val="0"/>
      <w:marRight w:val="0"/>
      <w:marTop w:val="0"/>
      <w:marBottom w:val="0"/>
      <w:divBdr>
        <w:top w:val="none" w:sz="0" w:space="0" w:color="auto"/>
        <w:left w:val="none" w:sz="0" w:space="0" w:color="auto"/>
        <w:bottom w:val="none" w:sz="0" w:space="0" w:color="auto"/>
        <w:right w:val="none" w:sz="0" w:space="0" w:color="auto"/>
      </w:divBdr>
    </w:div>
    <w:div w:id="867913968">
      <w:bodyDiv w:val="1"/>
      <w:marLeft w:val="0"/>
      <w:marRight w:val="0"/>
      <w:marTop w:val="0"/>
      <w:marBottom w:val="0"/>
      <w:divBdr>
        <w:top w:val="none" w:sz="0" w:space="0" w:color="auto"/>
        <w:left w:val="none" w:sz="0" w:space="0" w:color="auto"/>
        <w:bottom w:val="none" w:sz="0" w:space="0" w:color="auto"/>
        <w:right w:val="none" w:sz="0" w:space="0" w:color="auto"/>
      </w:divBdr>
    </w:div>
    <w:div w:id="897401865">
      <w:bodyDiv w:val="1"/>
      <w:marLeft w:val="0"/>
      <w:marRight w:val="0"/>
      <w:marTop w:val="0"/>
      <w:marBottom w:val="0"/>
      <w:divBdr>
        <w:top w:val="none" w:sz="0" w:space="0" w:color="auto"/>
        <w:left w:val="none" w:sz="0" w:space="0" w:color="auto"/>
        <w:bottom w:val="none" w:sz="0" w:space="0" w:color="auto"/>
        <w:right w:val="none" w:sz="0" w:space="0" w:color="auto"/>
      </w:divBdr>
    </w:div>
    <w:div w:id="1012143791">
      <w:bodyDiv w:val="1"/>
      <w:marLeft w:val="0"/>
      <w:marRight w:val="0"/>
      <w:marTop w:val="0"/>
      <w:marBottom w:val="0"/>
      <w:divBdr>
        <w:top w:val="none" w:sz="0" w:space="0" w:color="auto"/>
        <w:left w:val="none" w:sz="0" w:space="0" w:color="auto"/>
        <w:bottom w:val="none" w:sz="0" w:space="0" w:color="auto"/>
        <w:right w:val="none" w:sz="0" w:space="0" w:color="auto"/>
      </w:divBdr>
    </w:div>
    <w:div w:id="1311792454">
      <w:bodyDiv w:val="1"/>
      <w:marLeft w:val="0"/>
      <w:marRight w:val="0"/>
      <w:marTop w:val="0"/>
      <w:marBottom w:val="0"/>
      <w:divBdr>
        <w:top w:val="none" w:sz="0" w:space="0" w:color="auto"/>
        <w:left w:val="none" w:sz="0" w:space="0" w:color="auto"/>
        <w:bottom w:val="none" w:sz="0" w:space="0" w:color="auto"/>
        <w:right w:val="none" w:sz="0" w:space="0" w:color="auto"/>
      </w:divBdr>
    </w:div>
    <w:div w:id="1350524566">
      <w:bodyDiv w:val="1"/>
      <w:marLeft w:val="0"/>
      <w:marRight w:val="0"/>
      <w:marTop w:val="0"/>
      <w:marBottom w:val="0"/>
      <w:divBdr>
        <w:top w:val="none" w:sz="0" w:space="0" w:color="auto"/>
        <w:left w:val="none" w:sz="0" w:space="0" w:color="auto"/>
        <w:bottom w:val="none" w:sz="0" w:space="0" w:color="auto"/>
        <w:right w:val="none" w:sz="0" w:space="0" w:color="auto"/>
      </w:divBdr>
    </w:div>
    <w:div w:id="1498765722">
      <w:bodyDiv w:val="1"/>
      <w:marLeft w:val="0"/>
      <w:marRight w:val="0"/>
      <w:marTop w:val="0"/>
      <w:marBottom w:val="0"/>
      <w:divBdr>
        <w:top w:val="none" w:sz="0" w:space="0" w:color="auto"/>
        <w:left w:val="none" w:sz="0" w:space="0" w:color="auto"/>
        <w:bottom w:val="none" w:sz="0" w:space="0" w:color="auto"/>
        <w:right w:val="none" w:sz="0" w:space="0" w:color="auto"/>
      </w:divBdr>
    </w:div>
    <w:div w:id="1702783166">
      <w:bodyDiv w:val="1"/>
      <w:marLeft w:val="0"/>
      <w:marRight w:val="0"/>
      <w:marTop w:val="0"/>
      <w:marBottom w:val="0"/>
      <w:divBdr>
        <w:top w:val="none" w:sz="0" w:space="0" w:color="auto"/>
        <w:left w:val="none" w:sz="0" w:space="0" w:color="auto"/>
        <w:bottom w:val="none" w:sz="0" w:space="0" w:color="auto"/>
        <w:right w:val="none" w:sz="0" w:space="0" w:color="auto"/>
      </w:divBdr>
    </w:div>
    <w:div w:id="1737623256">
      <w:bodyDiv w:val="1"/>
      <w:marLeft w:val="0"/>
      <w:marRight w:val="0"/>
      <w:marTop w:val="0"/>
      <w:marBottom w:val="0"/>
      <w:divBdr>
        <w:top w:val="none" w:sz="0" w:space="0" w:color="auto"/>
        <w:left w:val="none" w:sz="0" w:space="0" w:color="auto"/>
        <w:bottom w:val="none" w:sz="0" w:space="0" w:color="auto"/>
        <w:right w:val="none" w:sz="0" w:space="0" w:color="auto"/>
      </w:divBdr>
    </w:div>
    <w:div w:id="1901745732">
      <w:bodyDiv w:val="1"/>
      <w:marLeft w:val="0"/>
      <w:marRight w:val="0"/>
      <w:marTop w:val="0"/>
      <w:marBottom w:val="0"/>
      <w:divBdr>
        <w:top w:val="none" w:sz="0" w:space="0" w:color="auto"/>
        <w:left w:val="none" w:sz="0" w:space="0" w:color="auto"/>
        <w:bottom w:val="none" w:sz="0" w:space="0" w:color="auto"/>
        <w:right w:val="none" w:sz="0" w:space="0" w:color="auto"/>
      </w:divBdr>
      <w:divsChild>
        <w:div w:id="1061560765">
          <w:marLeft w:val="144"/>
          <w:marRight w:val="0"/>
          <w:marTop w:val="260"/>
          <w:marBottom w:val="0"/>
          <w:divBdr>
            <w:top w:val="none" w:sz="0" w:space="0" w:color="auto"/>
            <w:left w:val="none" w:sz="0" w:space="0" w:color="auto"/>
            <w:bottom w:val="none" w:sz="0" w:space="0" w:color="auto"/>
            <w:right w:val="none" w:sz="0" w:space="0" w:color="auto"/>
          </w:divBdr>
        </w:div>
      </w:divsChild>
    </w:div>
    <w:div w:id="1902863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96</TotalTime>
  <Pages>3</Pages>
  <Words>904</Words>
  <Characters>5158</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dc:creator>
  <cp:keywords/>
  <dc:description/>
  <cp:lastModifiedBy>Reshadi, Farnoush</cp:lastModifiedBy>
  <cp:revision>883</cp:revision>
  <dcterms:created xsi:type="dcterms:W3CDTF">2019-10-25T14:24:00Z</dcterms:created>
  <dcterms:modified xsi:type="dcterms:W3CDTF">2024-11-08T20:07:00Z</dcterms:modified>
</cp:coreProperties>
</file>